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DC2AB2" w14:textId="13250BF8" w:rsidR="00C0254D" w:rsidRPr="008F3C5B" w:rsidRDefault="18A70C9B" w:rsidP="4931B9C0">
      <w:pPr>
        <w:pStyle w:val="Heading1"/>
        <w:jc w:val="center"/>
        <w:rPr>
          <w:rFonts w:asciiTheme="minorHAnsi" w:hAnsiTheme="minorHAnsi" w:cstheme="minorBidi"/>
          <w:b/>
          <w:bCs/>
          <w:color w:val="auto"/>
        </w:rPr>
      </w:pPr>
      <w:r>
        <w:t>MWC Early Career Steering Committee</w:t>
      </w:r>
    </w:p>
    <w:p w14:paraId="544312BA" w14:textId="4523A7B0" w:rsidR="00A953DC" w:rsidRPr="008F3C5B" w:rsidRDefault="788AA35D" w:rsidP="4931B9C0">
      <w:pPr>
        <w:pStyle w:val="Heading1"/>
        <w:jc w:val="center"/>
        <w:rPr>
          <w:rFonts w:asciiTheme="minorHAnsi" w:hAnsiTheme="minorHAnsi" w:cstheme="minorBidi"/>
          <w:b/>
          <w:bCs/>
          <w:color w:val="auto"/>
        </w:rPr>
      </w:pPr>
      <w:r>
        <w:t>Ment</w:t>
      </w:r>
      <w:r w:rsidR="6B78DB72">
        <w:t>or</w:t>
      </w:r>
      <w:r>
        <w:t xml:space="preserve"> Evaluation</w:t>
      </w:r>
      <w:r w:rsidR="489F95CD">
        <w:t xml:space="preserve"> 202</w:t>
      </w:r>
      <w:r w:rsidR="75660AF9">
        <w:t>5</w:t>
      </w:r>
    </w:p>
    <w:p w14:paraId="403250ED" w14:textId="77777777" w:rsidR="00D35DBB" w:rsidRPr="008F3C5B" w:rsidRDefault="00D35DBB" w:rsidP="00A953DC">
      <w:pPr>
        <w:pStyle w:val="NormalWeb"/>
        <w:spacing w:before="0" w:beforeAutospacing="0" w:after="160" w:afterAutospacing="0"/>
        <w:jc w:val="both"/>
        <w:rPr>
          <w:rFonts w:asciiTheme="minorHAnsi" w:hAnsiTheme="minorHAnsi" w:cstheme="minorHAnsi"/>
          <w:b/>
          <w:bCs/>
          <w:sz w:val="32"/>
          <w:szCs w:val="32"/>
          <w:lang w:val="en-NZ"/>
        </w:rPr>
      </w:pPr>
    </w:p>
    <w:p w14:paraId="39C895A6" w14:textId="1745C053" w:rsidR="24DCE889" w:rsidRDefault="24DCE889" w:rsidP="4931B9C0">
      <w:pPr>
        <w:pStyle w:val="Heading1"/>
        <w:jc w:val="both"/>
        <w:rPr>
          <w:rFonts w:ascii="Calibri" w:eastAsia="Calibri" w:hAnsi="Calibri" w:cs="Calibri"/>
          <w:sz w:val="22"/>
          <w:szCs w:val="22"/>
        </w:rPr>
      </w:pPr>
      <w:r w:rsidRPr="3A888EC3">
        <w:t>Purpose</w:t>
      </w:r>
      <w:r>
        <w:br/>
      </w:r>
      <w:r w:rsidR="4245041C" w:rsidRPr="3A888EC3">
        <w:rPr>
          <w:rFonts w:asciiTheme="minorHAnsi" w:eastAsia="Calibri" w:hAnsiTheme="minorHAnsi" w:cstheme="minorBidi"/>
          <w:color w:val="auto"/>
          <w:sz w:val="22"/>
          <w:szCs w:val="22"/>
        </w:rPr>
        <w:t xml:space="preserve">The </w:t>
      </w:r>
      <w:r w:rsidR="4245041C" w:rsidRPr="3A888EC3">
        <w:rPr>
          <w:rFonts w:asciiTheme="minorHAnsi" w:eastAsia="Calibri" w:hAnsiTheme="minorHAnsi" w:cstheme="minorBidi"/>
          <w:b/>
          <w:bCs/>
          <w:color w:val="auto"/>
          <w:sz w:val="22"/>
          <w:szCs w:val="22"/>
        </w:rPr>
        <w:t>MWC Early Career Steering Committee (ECSC) Mentoring Programme</w:t>
      </w:r>
      <w:r w:rsidR="4245041C" w:rsidRPr="3A888EC3">
        <w:rPr>
          <w:rFonts w:asciiTheme="minorHAnsi" w:eastAsia="Calibri" w:hAnsiTheme="minorHAnsi" w:cstheme="minorBidi"/>
          <w:color w:val="auto"/>
          <w:sz w:val="22"/>
          <w:szCs w:val="22"/>
        </w:rPr>
        <w:t xml:space="preserve"> aims to provide tailored career and personal development support across a broad range of research areas. This </w:t>
      </w:r>
      <w:r w:rsidR="4245041C" w:rsidRPr="3A888EC3">
        <w:rPr>
          <w:rFonts w:asciiTheme="minorHAnsi" w:eastAsia="Calibri" w:hAnsiTheme="minorHAnsi" w:cstheme="minorBidi"/>
          <w:b/>
          <w:bCs/>
          <w:color w:val="auto"/>
          <w:sz w:val="22"/>
          <w:szCs w:val="22"/>
        </w:rPr>
        <w:t>Mentor Evaluation</w:t>
      </w:r>
      <w:r w:rsidR="4245041C" w:rsidRPr="3A888EC3">
        <w:rPr>
          <w:rFonts w:asciiTheme="minorHAnsi" w:eastAsia="Calibri" w:hAnsiTheme="minorHAnsi" w:cstheme="minorBidi"/>
          <w:color w:val="auto"/>
          <w:sz w:val="22"/>
          <w:szCs w:val="22"/>
        </w:rPr>
        <w:t xml:space="preserve"> form was created to ensure mentors feel supported and that the mentorship experience is meaningful for both mentors and mentees.</w:t>
      </w:r>
      <w:r w:rsidR="1CC511FB" w:rsidRPr="3A888EC3">
        <w:rPr>
          <w:rFonts w:asciiTheme="minorHAnsi" w:hAnsiTheme="minorHAnsi" w:cstheme="minorBidi"/>
          <w:color w:val="auto"/>
          <w:sz w:val="22"/>
          <w:szCs w:val="22"/>
        </w:rPr>
        <w:t xml:space="preserve"> </w:t>
      </w:r>
      <w:r w:rsidR="4245041C" w:rsidRPr="3A888EC3">
        <w:rPr>
          <w:rFonts w:asciiTheme="minorHAnsi" w:hAnsiTheme="minorHAnsi" w:cstheme="minorBidi"/>
          <w:color w:val="auto"/>
          <w:sz w:val="22"/>
          <w:szCs w:val="22"/>
        </w:rPr>
        <w:t>The form will be sent to you periodically throughout the mentorship and again at the end of the programme. The ECSC will check in with you and prompt you to complete this form so we can monitor and continually improve the success of our mentorship programme. All responses will remain confidential.</w:t>
      </w:r>
    </w:p>
    <w:p w14:paraId="28AACBA4" w14:textId="312C4C52" w:rsidR="4C6FEEFF" w:rsidRDefault="4C6FEEFF" w:rsidP="3A888EC3">
      <w:pPr>
        <w:pStyle w:val="Heading1"/>
        <w:jc w:val="both"/>
        <w:rPr>
          <w:rFonts w:asciiTheme="minorHAnsi" w:eastAsia="Calibri" w:hAnsiTheme="minorHAnsi" w:cstheme="minorBidi"/>
          <w:color w:val="auto"/>
          <w:sz w:val="22"/>
          <w:szCs w:val="22"/>
        </w:rPr>
      </w:pPr>
      <w:r>
        <w:t>Self-assessment</w:t>
      </w:r>
      <w:r>
        <w:br/>
      </w:r>
      <w:r w:rsidR="0E0D22CB" w:rsidRPr="3A888EC3">
        <w:rPr>
          <w:rFonts w:asciiTheme="minorHAnsi" w:hAnsiTheme="minorHAnsi" w:cstheme="minorBidi"/>
          <w:color w:val="auto"/>
          <w:sz w:val="22"/>
          <w:szCs w:val="22"/>
        </w:rPr>
        <w:t>Reflecting on your mentoring relationship so far, how do you feel you have contributed to its success and development? Do you feel equipped and supported by the mentoring program to fulfil your role as a mentor, can you identify any challenges that have been faced or any improvements that could enhance this mentoring experience?</w:t>
      </w:r>
    </w:p>
    <w:p w14:paraId="36630587" w14:textId="4C4E04A1" w:rsidR="00E27AFB" w:rsidRDefault="00E27AFB" w:rsidP="5A8421DD">
      <w:pPr>
        <w:spacing w:after="160"/>
        <w:jc w:val="both"/>
        <w:rPr>
          <w:sz w:val="16"/>
          <w:szCs w:val="16"/>
        </w:rPr>
      </w:pPr>
    </w:p>
    <w:p w14:paraId="4583738B" w14:textId="6D5CDC3C" w:rsidR="00E27AFB" w:rsidRDefault="00E27AFB" w:rsidP="5A8421DD">
      <w:pPr>
        <w:spacing w:after="160"/>
        <w:jc w:val="both"/>
        <w:rPr>
          <w:sz w:val="16"/>
          <w:szCs w:val="16"/>
        </w:rPr>
      </w:pPr>
    </w:p>
    <w:p w14:paraId="6A076E4B" w14:textId="557CCACD" w:rsidR="00E27AFB" w:rsidRDefault="00E27AFB" w:rsidP="5A8421DD">
      <w:pPr>
        <w:spacing w:after="160"/>
        <w:jc w:val="both"/>
        <w:rPr>
          <w:sz w:val="16"/>
          <w:szCs w:val="16"/>
        </w:rPr>
      </w:pPr>
    </w:p>
    <w:p w14:paraId="38BDE75C" w14:textId="77777777" w:rsidR="00A66044" w:rsidRDefault="16BBA493" w:rsidP="4931B9C0">
      <w:pPr>
        <w:pStyle w:val="Heading1"/>
        <w:spacing w:after="160"/>
        <w:jc w:val="both"/>
        <w:sectPr w:rsidR="00A66044" w:rsidSect="00664DF1">
          <w:headerReference w:type="default" r:id="rId11"/>
          <w:footerReference w:type="default" r:id="rId12"/>
          <w:pgSz w:w="16838" w:h="11906" w:orient="landscape" w:code="9"/>
          <w:pgMar w:top="1247" w:right="1985" w:bottom="1247" w:left="1134" w:header="567" w:footer="709" w:gutter="0"/>
          <w:cols w:space="708"/>
          <w:docGrid w:linePitch="360"/>
        </w:sectPr>
      </w:pPr>
      <w:r>
        <w:br/>
      </w:r>
    </w:p>
    <w:p w14:paraId="2D5CDEAD" w14:textId="265D804C" w:rsidR="16BBA493" w:rsidRDefault="16BBA493" w:rsidP="4931B9C0">
      <w:pPr>
        <w:pStyle w:val="Heading1"/>
        <w:spacing w:after="160"/>
        <w:jc w:val="both"/>
        <w:rPr>
          <w:rFonts w:ascii="Calibri" w:eastAsia="Calibri" w:hAnsi="Calibri" w:cs="Calibri"/>
          <w:sz w:val="22"/>
          <w:szCs w:val="22"/>
        </w:rPr>
      </w:pPr>
      <w:r>
        <w:lastRenderedPageBreak/>
        <w:br/>
        <w:t xml:space="preserve">Evaluation of </w:t>
      </w:r>
      <w:r w:rsidR="11E73A79">
        <w:t>M</w:t>
      </w:r>
      <w:r>
        <w:t>ent</w:t>
      </w:r>
      <w:r w:rsidR="77A3374B">
        <w:t>ee</w:t>
      </w:r>
    </w:p>
    <w:tbl>
      <w:tblPr>
        <w:tblW w:w="14175" w:type="dxa"/>
        <w:tblInd w:w="-60"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5670"/>
        <w:gridCol w:w="1701"/>
        <w:gridCol w:w="1843"/>
        <w:gridCol w:w="1701"/>
        <w:gridCol w:w="1701"/>
        <w:gridCol w:w="1559"/>
      </w:tblGrid>
      <w:tr w:rsidR="00637D62" w:rsidRPr="0021321B" w14:paraId="082AFB57" w14:textId="77777777" w:rsidTr="4931B9C0">
        <w:trPr>
          <w:trHeight w:val="347"/>
        </w:trPr>
        <w:tc>
          <w:tcPr>
            <w:tcW w:w="5670" w:type="dxa"/>
            <w:tcBorders>
              <w:top w:val="none" w:sz="6" w:space="0" w:color="auto"/>
              <w:bottom w:val="none" w:sz="6" w:space="0" w:color="auto"/>
              <w:right w:val="single" w:sz="4" w:space="0" w:color="auto"/>
            </w:tcBorders>
            <w:shd w:val="clear" w:color="auto" w:fill="D9D9D9" w:themeFill="background1" w:themeFillShade="D9"/>
          </w:tcPr>
          <w:p w14:paraId="26BFBC6A" w14:textId="77777777" w:rsidR="00637D62" w:rsidRPr="0021321B" w:rsidRDefault="00637D62" w:rsidP="00EC7797">
            <w:pPr>
              <w:pStyle w:val="Default"/>
              <w:rPr>
                <w:rFonts w:asciiTheme="minorHAnsi" w:hAnsiTheme="minorHAnsi" w:cstheme="minorHAnsi"/>
                <w:sz w:val="22"/>
                <w:szCs w:val="22"/>
              </w:rPr>
            </w:pPr>
          </w:p>
        </w:tc>
        <w:tc>
          <w:tcPr>
            <w:tcW w:w="1701" w:type="dxa"/>
            <w:tcBorders>
              <w:top w:val="none" w:sz="6" w:space="0" w:color="auto"/>
              <w:left w:val="single" w:sz="4" w:space="0" w:color="auto"/>
              <w:bottom w:val="none" w:sz="6" w:space="0" w:color="auto"/>
            </w:tcBorders>
            <w:shd w:val="clear" w:color="auto" w:fill="D9D9D9" w:themeFill="background1" w:themeFillShade="D9"/>
          </w:tcPr>
          <w:p w14:paraId="24AC01E8" w14:textId="77777777" w:rsidR="00637D62" w:rsidRPr="0021321B" w:rsidRDefault="445EF75D" w:rsidP="4931B9C0">
            <w:pPr>
              <w:pStyle w:val="Default"/>
              <w:jc w:val="center"/>
              <w:rPr>
                <w:rFonts w:asciiTheme="minorHAnsi" w:hAnsiTheme="minorHAnsi" w:cstheme="minorBidi"/>
                <w:b/>
                <w:bCs/>
                <w:sz w:val="22"/>
                <w:szCs w:val="22"/>
              </w:rPr>
            </w:pPr>
            <w:r w:rsidRPr="4931B9C0">
              <w:rPr>
                <w:rFonts w:asciiTheme="minorHAnsi" w:hAnsiTheme="minorHAnsi" w:cstheme="minorBidi"/>
                <w:b/>
                <w:bCs/>
                <w:sz w:val="22"/>
                <w:szCs w:val="22"/>
              </w:rPr>
              <w:t>Always</w:t>
            </w:r>
          </w:p>
        </w:tc>
        <w:tc>
          <w:tcPr>
            <w:tcW w:w="1843" w:type="dxa"/>
            <w:tcBorders>
              <w:top w:val="none" w:sz="6" w:space="0" w:color="auto"/>
              <w:left w:val="single" w:sz="4" w:space="0" w:color="auto"/>
              <w:bottom w:val="none" w:sz="6" w:space="0" w:color="auto"/>
            </w:tcBorders>
            <w:shd w:val="clear" w:color="auto" w:fill="D9D9D9" w:themeFill="background1" w:themeFillShade="D9"/>
          </w:tcPr>
          <w:p w14:paraId="75D1DB1F" w14:textId="77777777" w:rsidR="00637D62" w:rsidRPr="0021321B" w:rsidRDefault="445EF75D" w:rsidP="4931B9C0">
            <w:pPr>
              <w:pStyle w:val="Default"/>
              <w:jc w:val="center"/>
              <w:rPr>
                <w:rFonts w:asciiTheme="minorHAnsi" w:hAnsiTheme="minorHAnsi" w:cstheme="minorBidi"/>
                <w:b/>
                <w:bCs/>
                <w:sz w:val="22"/>
                <w:szCs w:val="22"/>
              </w:rPr>
            </w:pPr>
            <w:r w:rsidRPr="4931B9C0">
              <w:rPr>
                <w:rFonts w:asciiTheme="minorHAnsi" w:hAnsiTheme="minorHAnsi" w:cstheme="minorBidi"/>
                <w:b/>
                <w:bCs/>
                <w:sz w:val="22"/>
                <w:szCs w:val="22"/>
              </w:rPr>
              <w:t>Most of the time</w:t>
            </w:r>
          </w:p>
        </w:tc>
        <w:tc>
          <w:tcPr>
            <w:tcW w:w="1701" w:type="dxa"/>
            <w:tcBorders>
              <w:top w:val="none" w:sz="6" w:space="0" w:color="auto"/>
              <w:left w:val="single" w:sz="4" w:space="0" w:color="auto"/>
              <w:bottom w:val="none" w:sz="6" w:space="0" w:color="auto"/>
            </w:tcBorders>
            <w:shd w:val="clear" w:color="auto" w:fill="D9D9D9" w:themeFill="background1" w:themeFillShade="D9"/>
          </w:tcPr>
          <w:p w14:paraId="0ED03D29" w14:textId="77777777" w:rsidR="00637D62" w:rsidRPr="0021321B" w:rsidRDefault="445EF75D" w:rsidP="4931B9C0">
            <w:pPr>
              <w:pStyle w:val="Default"/>
              <w:jc w:val="center"/>
              <w:rPr>
                <w:rFonts w:asciiTheme="minorHAnsi" w:hAnsiTheme="minorHAnsi" w:cstheme="minorBidi"/>
                <w:b/>
                <w:bCs/>
                <w:sz w:val="22"/>
                <w:szCs w:val="22"/>
              </w:rPr>
            </w:pPr>
            <w:r w:rsidRPr="4931B9C0">
              <w:rPr>
                <w:rFonts w:asciiTheme="minorHAnsi" w:hAnsiTheme="minorHAnsi" w:cstheme="minorBidi"/>
                <w:b/>
                <w:bCs/>
                <w:sz w:val="22"/>
                <w:szCs w:val="22"/>
              </w:rPr>
              <w:t>Sometimes</w:t>
            </w:r>
          </w:p>
        </w:tc>
        <w:tc>
          <w:tcPr>
            <w:tcW w:w="1701" w:type="dxa"/>
            <w:tcBorders>
              <w:top w:val="none" w:sz="6" w:space="0" w:color="auto"/>
              <w:left w:val="single" w:sz="4" w:space="0" w:color="auto"/>
              <w:bottom w:val="none" w:sz="6" w:space="0" w:color="auto"/>
            </w:tcBorders>
            <w:shd w:val="clear" w:color="auto" w:fill="D9D9D9" w:themeFill="background1" w:themeFillShade="D9"/>
          </w:tcPr>
          <w:p w14:paraId="65C6FBF9" w14:textId="77777777" w:rsidR="00637D62" w:rsidRPr="0021321B" w:rsidRDefault="445EF75D" w:rsidP="4931B9C0">
            <w:pPr>
              <w:pStyle w:val="Default"/>
              <w:jc w:val="center"/>
              <w:rPr>
                <w:rFonts w:asciiTheme="minorHAnsi" w:hAnsiTheme="minorHAnsi" w:cstheme="minorBidi"/>
                <w:b/>
                <w:bCs/>
                <w:sz w:val="22"/>
                <w:szCs w:val="22"/>
              </w:rPr>
            </w:pPr>
            <w:r w:rsidRPr="4931B9C0">
              <w:rPr>
                <w:rFonts w:asciiTheme="minorHAnsi" w:hAnsiTheme="minorHAnsi" w:cstheme="minorBidi"/>
                <w:b/>
                <w:bCs/>
                <w:sz w:val="22"/>
                <w:szCs w:val="22"/>
              </w:rPr>
              <w:t>Not very often</w:t>
            </w:r>
          </w:p>
        </w:tc>
        <w:tc>
          <w:tcPr>
            <w:tcW w:w="1559" w:type="dxa"/>
            <w:tcBorders>
              <w:top w:val="none" w:sz="6" w:space="0" w:color="auto"/>
              <w:left w:val="single" w:sz="4" w:space="0" w:color="auto"/>
              <w:bottom w:val="none" w:sz="6" w:space="0" w:color="auto"/>
            </w:tcBorders>
            <w:shd w:val="clear" w:color="auto" w:fill="D9D9D9" w:themeFill="background1" w:themeFillShade="D9"/>
          </w:tcPr>
          <w:p w14:paraId="1DBD747F" w14:textId="77777777" w:rsidR="00637D62" w:rsidRDefault="445EF75D" w:rsidP="4931B9C0">
            <w:pPr>
              <w:pStyle w:val="Default"/>
              <w:jc w:val="center"/>
              <w:rPr>
                <w:rFonts w:asciiTheme="minorHAnsi" w:hAnsiTheme="minorHAnsi" w:cstheme="minorBidi"/>
                <w:b/>
                <w:bCs/>
                <w:sz w:val="22"/>
                <w:szCs w:val="22"/>
              </w:rPr>
            </w:pPr>
            <w:r w:rsidRPr="4931B9C0">
              <w:rPr>
                <w:rFonts w:asciiTheme="minorHAnsi" w:hAnsiTheme="minorHAnsi" w:cstheme="minorBidi"/>
                <w:b/>
                <w:bCs/>
                <w:sz w:val="22"/>
                <w:szCs w:val="22"/>
              </w:rPr>
              <w:t>Never</w:t>
            </w:r>
          </w:p>
        </w:tc>
      </w:tr>
      <w:tr w:rsidR="00637D62" w:rsidRPr="0021321B" w14:paraId="13CB90FC" w14:textId="77777777" w:rsidTr="4931B9C0">
        <w:trPr>
          <w:trHeight w:val="300"/>
        </w:trPr>
        <w:tc>
          <w:tcPr>
            <w:tcW w:w="5670" w:type="dxa"/>
            <w:tcBorders>
              <w:top w:val="none" w:sz="6" w:space="0" w:color="auto"/>
              <w:bottom w:val="none" w:sz="6" w:space="0" w:color="auto"/>
              <w:right w:val="single" w:sz="4" w:space="0" w:color="auto"/>
            </w:tcBorders>
          </w:tcPr>
          <w:p w14:paraId="73F8EBDB" w14:textId="589A8CDB" w:rsidR="00637D62" w:rsidRPr="002B7E0E" w:rsidRDefault="46857AE5" w:rsidP="5A8421DD">
            <w:pPr>
              <w:pStyle w:val="Default"/>
              <w:rPr>
                <w:rFonts w:asciiTheme="minorHAnsi" w:hAnsiTheme="minorHAnsi" w:cstheme="minorBidi"/>
                <w:sz w:val="22"/>
                <w:szCs w:val="22"/>
              </w:rPr>
            </w:pPr>
            <w:r w:rsidRPr="5A8421DD">
              <w:rPr>
                <w:rFonts w:asciiTheme="minorHAnsi" w:hAnsiTheme="minorHAnsi" w:cstheme="minorBidi"/>
                <w:sz w:val="22"/>
                <w:szCs w:val="22"/>
              </w:rPr>
              <w:t>Has your mentee reached out to you when needed?</w:t>
            </w:r>
          </w:p>
        </w:tc>
        <w:tc>
          <w:tcPr>
            <w:tcW w:w="1701" w:type="dxa"/>
            <w:tcBorders>
              <w:top w:val="none" w:sz="6" w:space="0" w:color="auto"/>
              <w:left w:val="single" w:sz="4" w:space="0" w:color="auto"/>
              <w:bottom w:val="none" w:sz="6" w:space="0" w:color="auto"/>
            </w:tcBorders>
          </w:tcPr>
          <w:p w14:paraId="2F7D13B1" w14:textId="77777777" w:rsidR="00637D62" w:rsidRPr="0021321B" w:rsidRDefault="00637D62" w:rsidP="00EC7797">
            <w:pPr>
              <w:pStyle w:val="Default"/>
              <w:rPr>
                <w:rFonts w:asciiTheme="minorHAnsi" w:hAnsiTheme="minorHAnsi" w:cstheme="minorHAnsi"/>
                <w:sz w:val="22"/>
                <w:szCs w:val="22"/>
              </w:rPr>
            </w:pPr>
          </w:p>
        </w:tc>
        <w:tc>
          <w:tcPr>
            <w:tcW w:w="1843" w:type="dxa"/>
            <w:tcBorders>
              <w:top w:val="none" w:sz="6" w:space="0" w:color="auto"/>
              <w:left w:val="single" w:sz="4" w:space="0" w:color="auto"/>
              <w:bottom w:val="none" w:sz="6" w:space="0" w:color="auto"/>
            </w:tcBorders>
          </w:tcPr>
          <w:p w14:paraId="6C692CC3" w14:textId="77777777" w:rsidR="00637D62" w:rsidRPr="0021321B" w:rsidRDefault="00637D62" w:rsidP="00EC7797">
            <w:pPr>
              <w:pStyle w:val="Default"/>
              <w:rPr>
                <w:rFonts w:asciiTheme="minorHAnsi" w:hAnsiTheme="minorHAnsi" w:cstheme="minorHAnsi"/>
                <w:sz w:val="22"/>
                <w:szCs w:val="22"/>
              </w:rPr>
            </w:pPr>
          </w:p>
        </w:tc>
        <w:tc>
          <w:tcPr>
            <w:tcW w:w="1701" w:type="dxa"/>
            <w:tcBorders>
              <w:top w:val="none" w:sz="6" w:space="0" w:color="auto"/>
              <w:left w:val="single" w:sz="4" w:space="0" w:color="auto"/>
              <w:bottom w:val="none" w:sz="6" w:space="0" w:color="auto"/>
            </w:tcBorders>
          </w:tcPr>
          <w:p w14:paraId="19E72F46" w14:textId="77777777" w:rsidR="00637D62" w:rsidRPr="0021321B" w:rsidRDefault="00637D62" w:rsidP="00EC7797">
            <w:pPr>
              <w:pStyle w:val="Default"/>
              <w:rPr>
                <w:rFonts w:asciiTheme="minorHAnsi" w:hAnsiTheme="minorHAnsi" w:cstheme="minorHAnsi"/>
                <w:sz w:val="22"/>
                <w:szCs w:val="22"/>
              </w:rPr>
            </w:pPr>
          </w:p>
        </w:tc>
        <w:tc>
          <w:tcPr>
            <w:tcW w:w="1701" w:type="dxa"/>
            <w:tcBorders>
              <w:top w:val="none" w:sz="6" w:space="0" w:color="auto"/>
              <w:left w:val="single" w:sz="4" w:space="0" w:color="auto"/>
              <w:bottom w:val="none" w:sz="6" w:space="0" w:color="auto"/>
            </w:tcBorders>
          </w:tcPr>
          <w:p w14:paraId="550D62C6" w14:textId="77777777" w:rsidR="00637D62" w:rsidRPr="0021321B" w:rsidRDefault="00637D62" w:rsidP="00EC7797">
            <w:pPr>
              <w:pStyle w:val="Default"/>
              <w:rPr>
                <w:rFonts w:asciiTheme="minorHAnsi" w:hAnsiTheme="minorHAnsi" w:cstheme="minorHAnsi"/>
                <w:sz w:val="22"/>
                <w:szCs w:val="22"/>
              </w:rPr>
            </w:pPr>
          </w:p>
        </w:tc>
        <w:tc>
          <w:tcPr>
            <w:tcW w:w="1559" w:type="dxa"/>
            <w:tcBorders>
              <w:top w:val="none" w:sz="6" w:space="0" w:color="auto"/>
              <w:left w:val="single" w:sz="4" w:space="0" w:color="auto"/>
              <w:bottom w:val="none" w:sz="6" w:space="0" w:color="auto"/>
            </w:tcBorders>
          </w:tcPr>
          <w:p w14:paraId="7D9337AB" w14:textId="77777777" w:rsidR="00637D62" w:rsidRPr="0021321B" w:rsidRDefault="00637D62" w:rsidP="00EC7797">
            <w:pPr>
              <w:pStyle w:val="Default"/>
              <w:rPr>
                <w:rFonts w:asciiTheme="minorHAnsi" w:hAnsiTheme="minorHAnsi" w:cstheme="minorHAnsi"/>
                <w:sz w:val="22"/>
                <w:szCs w:val="22"/>
              </w:rPr>
            </w:pPr>
          </w:p>
        </w:tc>
      </w:tr>
      <w:tr w:rsidR="00637D62" w:rsidRPr="0021321B" w14:paraId="47B41C72" w14:textId="77777777" w:rsidTr="4931B9C0">
        <w:trPr>
          <w:trHeight w:val="57"/>
        </w:trPr>
        <w:tc>
          <w:tcPr>
            <w:tcW w:w="5670" w:type="dxa"/>
            <w:tcBorders>
              <w:top w:val="none" w:sz="6" w:space="0" w:color="auto"/>
              <w:bottom w:val="none" w:sz="6" w:space="0" w:color="auto"/>
              <w:right w:val="single" w:sz="4" w:space="0" w:color="auto"/>
            </w:tcBorders>
          </w:tcPr>
          <w:p w14:paraId="0385E2C0" w14:textId="2F5EC7AA" w:rsidR="00637D62" w:rsidRPr="0021321B" w:rsidRDefault="46857AE5" w:rsidP="5A8421DD">
            <w:pPr>
              <w:pStyle w:val="Default"/>
              <w:rPr>
                <w:rFonts w:asciiTheme="minorHAnsi" w:hAnsiTheme="minorHAnsi" w:cstheme="minorBidi"/>
                <w:sz w:val="22"/>
                <w:szCs w:val="22"/>
              </w:rPr>
            </w:pPr>
            <w:r w:rsidRPr="5A8421DD">
              <w:rPr>
                <w:rFonts w:asciiTheme="minorHAnsi" w:hAnsiTheme="minorHAnsi" w:cstheme="minorBidi"/>
                <w:sz w:val="22"/>
                <w:szCs w:val="22"/>
              </w:rPr>
              <w:t>Does your mentee</w:t>
            </w:r>
            <w:r w:rsidR="40A4D474" w:rsidRPr="5A8421DD">
              <w:rPr>
                <w:rFonts w:asciiTheme="minorHAnsi" w:hAnsiTheme="minorHAnsi" w:cstheme="minorBidi"/>
                <w:sz w:val="22"/>
                <w:szCs w:val="22"/>
              </w:rPr>
              <w:t xml:space="preserve"> communicate with you in a timely manner?</w:t>
            </w:r>
          </w:p>
        </w:tc>
        <w:tc>
          <w:tcPr>
            <w:tcW w:w="1701" w:type="dxa"/>
            <w:tcBorders>
              <w:top w:val="none" w:sz="6" w:space="0" w:color="auto"/>
              <w:left w:val="single" w:sz="4" w:space="0" w:color="auto"/>
              <w:bottom w:val="none" w:sz="6" w:space="0" w:color="auto"/>
            </w:tcBorders>
          </w:tcPr>
          <w:p w14:paraId="42589300" w14:textId="77777777" w:rsidR="00637D62" w:rsidRPr="0021321B" w:rsidRDefault="00637D62" w:rsidP="00EC7797">
            <w:pPr>
              <w:pStyle w:val="Default"/>
              <w:rPr>
                <w:rFonts w:asciiTheme="minorHAnsi" w:hAnsiTheme="minorHAnsi" w:cstheme="minorHAnsi"/>
                <w:sz w:val="22"/>
                <w:szCs w:val="22"/>
              </w:rPr>
            </w:pPr>
          </w:p>
        </w:tc>
        <w:tc>
          <w:tcPr>
            <w:tcW w:w="1843" w:type="dxa"/>
            <w:tcBorders>
              <w:top w:val="none" w:sz="6" w:space="0" w:color="auto"/>
              <w:left w:val="single" w:sz="4" w:space="0" w:color="auto"/>
              <w:bottom w:val="none" w:sz="6" w:space="0" w:color="auto"/>
            </w:tcBorders>
          </w:tcPr>
          <w:p w14:paraId="5B0C4A21" w14:textId="77777777" w:rsidR="00637D62" w:rsidRPr="0021321B" w:rsidRDefault="00637D62" w:rsidP="00EC7797">
            <w:pPr>
              <w:pStyle w:val="Default"/>
              <w:rPr>
                <w:rFonts w:asciiTheme="minorHAnsi" w:hAnsiTheme="minorHAnsi" w:cstheme="minorHAnsi"/>
                <w:sz w:val="22"/>
                <w:szCs w:val="22"/>
              </w:rPr>
            </w:pPr>
          </w:p>
        </w:tc>
        <w:tc>
          <w:tcPr>
            <w:tcW w:w="1701" w:type="dxa"/>
            <w:tcBorders>
              <w:top w:val="none" w:sz="6" w:space="0" w:color="auto"/>
              <w:left w:val="single" w:sz="4" w:space="0" w:color="auto"/>
              <w:bottom w:val="none" w:sz="6" w:space="0" w:color="auto"/>
            </w:tcBorders>
          </w:tcPr>
          <w:p w14:paraId="0184B9BF" w14:textId="77777777" w:rsidR="00637D62" w:rsidRPr="0021321B" w:rsidRDefault="00637D62" w:rsidP="00EC7797">
            <w:pPr>
              <w:pStyle w:val="Default"/>
              <w:rPr>
                <w:rFonts w:asciiTheme="minorHAnsi" w:hAnsiTheme="minorHAnsi" w:cstheme="minorHAnsi"/>
                <w:sz w:val="22"/>
                <w:szCs w:val="22"/>
              </w:rPr>
            </w:pPr>
          </w:p>
        </w:tc>
        <w:tc>
          <w:tcPr>
            <w:tcW w:w="1701" w:type="dxa"/>
            <w:tcBorders>
              <w:top w:val="none" w:sz="6" w:space="0" w:color="auto"/>
              <w:left w:val="single" w:sz="4" w:space="0" w:color="auto"/>
              <w:bottom w:val="none" w:sz="6" w:space="0" w:color="auto"/>
            </w:tcBorders>
          </w:tcPr>
          <w:p w14:paraId="5BD67B20" w14:textId="77777777" w:rsidR="00637D62" w:rsidRPr="0021321B" w:rsidRDefault="00637D62" w:rsidP="00EC7797">
            <w:pPr>
              <w:pStyle w:val="Default"/>
              <w:rPr>
                <w:rFonts w:asciiTheme="minorHAnsi" w:hAnsiTheme="minorHAnsi" w:cstheme="minorHAnsi"/>
                <w:sz w:val="22"/>
                <w:szCs w:val="22"/>
              </w:rPr>
            </w:pPr>
          </w:p>
        </w:tc>
        <w:tc>
          <w:tcPr>
            <w:tcW w:w="1559" w:type="dxa"/>
            <w:tcBorders>
              <w:top w:val="none" w:sz="6" w:space="0" w:color="auto"/>
              <w:left w:val="single" w:sz="4" w:space="0" w:color="auto"/>
              <w:bottom w:val="none" w:sz="6" w:space="0" w:color="auto"/>
            </w:tcBorders>
          </w:tcPr>
          <w:p w14:paraId="4E3E50F1" w14:textId="77777777" w:rsidR="00637D62" w:rsidRPr="0021321B" w:rsidRDefault="00637D62" w:rsidP="00EC7797">
            <w:pPr>
              <w:pStyle w:val="Default"/>
              <w:rPr>
                <w:rFonts w:asciiTheme="minorHAnsi" w:hAnsiTheme="minorHAnsi" w:cstheme="minorHAnsi"/>
                <w:sz w:val="22"/>
                <w:szCs w:val="22"/>
              </w:rPr>
            </w:pPr>
          </w:p>
        </w:tc>
      </w:tr>
      <w:tr w:rsidR="00637D62" w:rsidRPr="0021321B" w14:paraId="64317400" w14:textId="77777777" w:rsidTr="4931B9C0">
        <w:trPr>
          <w:trHeight w:val="57"/>
        </w:trPr>
        <w:tc>
          <w:tcPr>
            <w:tcW w:w="5670" w:type="dxa"/>
            <w:tcBorders>
              <w:top w:val="none" w:sz="6" w:space="0" w:color="auto"/>
              <w:bottom w:val="none" w:sz="6" w:space="0" w:color="auto"/>
              <w:right w:val="single" w:sz="4" w:space="0" w:color="auto"/>
            </w:tcBorders>
          </w:tcPr>
          <w:p w14:paraId="63B414A8" w14:textId="421F842B" w:rsidR="00637D62" w:rsidRPr="0021321B" w:rsidRDefault="40A4D474" w:rsidP="5A8421DD">
            <w:pPr>
              <w:pStyle w:val="Default"/>
            </w:pPr>
            <w:r w:rsidRPr="5A8421DD">
              <w:rPr>
                <w:rFonts w:asciiTheme="minorHAnsi" w:hAnsiTheme="minorHAnsi" w:cstheme="minorBidi"/>
                <w:sz w:val="22"/>
                <w:szCs w:val="22"/>
              </w:rPr>
              <w:t>Has your mentee expressed their concerns or questions clearly?</w:t>
            </w:r>
          </w:p>
        </w:tc>
        <w:tc>
          <w:tcPr>
            <w:tcW w:w="1701" w:type="dxa"/>
            <w:tcBorders>
              <w:top w:val="none" w:sz="6" w:space="0" w:color="auto"/>
              <w:left w:val="single" w:sz="4" w:space="0" w:color="auto"/>
              <w:bottom w:val="none" w:sz="6" w:space="0" w:color="auto"/>
            </w:tcBorders>
          </w:tcPr>
          <w:p w14:paraId="0E8969AB" w14:textId="77777777" w:rsidR="00637D62" w:rsidRPr="0021321B" w:rsidRDefault="00637D62" w:rsidP="00EC7797">
            <w:pPr>
              <w:pStyle w:val="Default"/>
              <w:rPr>
                <w:rFonts w:asciiTheme="minorHAnsi" w:hAnsiTheme="minorHAnsi" w:cstheme="minorHAnsi"/>
                <w:sz w:val="22"/>
                <w:szCs w:val="22"/>
              </w:rPr>
            </w:pPr>
          </w:p>
        </w:tc>
        <w:tc>
          <w:tcPr>
            <w:tcW w:w="1843" w:type="dxa"/>
            <w:tcBorders>
              <w:top w:val="none" w:sz="6" w:space="0" w:color="auto"/>
              <w:left w:val="single" w:sz="4" w:space="0" w:color="auto"/>
              <w:bottom w:val="none" w:sz="6" w:space="0" w:color="auto"/>
            </w:tcBorders>
          </w:tcPr>
          <w:p w14:paraId="48A78988" w14:textId="77777777" w:rsidR="00637D62" w:rsidRPr="0021321B" w:rsidRDefault="00637D62" w:rsidP="00EC7797">
            <w:pPr>
              <w:pStyle w:val="Default"/>
              <w:rPr>
                <w:rFonts w:asciiTheme="minorHAnsi" w:hAnsiTheme="minorHAnsi" w:cstheme="minorHAnsi"/>
                <w:sz w:val="22"/>
                <w:szCs w:val="22"/>
              </w:rPr>
            </w:pPr>
          </w:p>
        </w:tc>
        <w:tc>
          <w:tcPr>
            <w:tcW w:w="1701" w:type="dxa"/>
            <w:tcBorders>
              <w:top w:val="none" w:sz="6" w:space="0" w:color="auto"/>
              <w:left w:val="single" w:sz="4" w:space="0" w:color="auto"/>
              <w:bottom w:val="none" w:sz="6" w:space="0" w:color="auto"/>
            </w:tcBorders>
          </w:tcPr>
          <w:p w14:paraId="5E53FA06" w14:textId="77777777" w:rsidR="00637D62" w:rsidRPr="0021321B" w:rsidRDefault="00637D62" w:rsidP="00EC7797">
            <w:pPr>
              <w:pStyle w:val="Default"/>
              <w:rPr>
                <w:rFonts w:asciiTheme="minorHAnsi" w:hAnsiTheme="minorHAnsi" w:cstheme="minorHAnsi"/>
                <w:sz w:val="22"/>
                <w:szCs w:val="22"/>
              </w:rPr>
            </w:pPr>
          </w:p>
        </w:tc>
        <w:tc>
          <w:tcPr>
            <w:tcW w:w="1701" w:type="dxa"/>
            <w:tcBorders>
              <w:top w:val="none" w:sz="6" w:space="0" w:color="auto"/>
              <w:left w:val="single" w:sz="4" w:space="0" w:color="auto"/>
              <w:bottom w:val="none" w:sz="6" w:space="0" w:color="auto"/>
            </w:tcBorders>
          </w:tcPr>
          <w:p w14:paraId="56ABAD4B" w14:textId="77777777" w:rsidR="00637D62" w:rsidRPr="0021321B" w:rsidRDefault="00637D62" w:rsidP="00EC7797">
            <w:pPr>
              <w:pStyle w:val="Default"/>
              <w:rPr>
                <w:rFonts w:asciiTheme="minorHAnsi" w:hAnsiTheme="minorHAnsi" w:cstheme="minorHAnsi"/>
                <w:sz w:val="22"/>
                <w:szCs w:val="22"/>
              </w:rPr>
            </w:pPr>
          </w:p>
        </w:tc>
        <w:tc>
          <w:tcPr>
            <w:tcW w:w="1559" w:type="dxa"/>
            <w:tcBorders>
              <w:top w:val="none" w:sz="6" w:space="0" w:color="auto"/>
              <w:left w:val="single" w:sz="4" w:space="0" w:color="auto"/>
              <w:bottom w:val="none" w:sz="6" w:space="0" w:color="auto"/>
            </w:tcBorders>
          </w:tcPr>
          <w:p w14:paraId="1323EC6B" w14:textId="77777777" w:rsidR="00637D62" w:rsidRPr="0021321B" w:rsidRDefault="00637D62" w:rsidP="00EC7797">
            <w:pPr>
              <w:pStyle w:val="Default"/>
              <w:rPr>
                <w:rFonts w:asciiTheme="minorHAnsi" w:hAnsiTheme="minorHAnsi" w:cstheme="minorHAnsi"/>
                <w:sz w:val="22"/>
                <w:szCs w:val="22"/>
              </w:rPr>
            </w:pPr>
          </w:p>
        </w:tc>
      </w:tr>
      <w:tr w:rsidR="00637D62" w:rsidRPr="0021321B" w14:paraId="4215563E" w14:textId="77777777" w:rsidTr="4931B9C0">
        <w:trPr>
          <w:trHeight w:val="57"/>
        </w:trPr>
        <w:tc>
          <w:tcPr>
            <w:tcW w:w="5670" w:type="dxa"/>
            <w:tcBorders>
              <w:top w:val="none" w:sz="6" w:space="0" w:color="auto"/>
              <w:bottom w:val="none" w:sz="6" w:space="0" w:color="auto"/>
              <w:right w:val="single" w:sz="4" w:space="0" w:color="auto"/>
            </w:tcBorders>
          </w:tcPr>
          <w:p w14:paraId="583C0781" w14:textId="750D17FA" w:rsidR="00637D62" w:rsidRPr="0021321B" w:rsidRDefault="40A4D474" w:rsidP="5A8421DD">
            <w:pPr>
              <w:pStyle w:val="Default"/>
            </w:pPr>
            <w:r w:rsidRPr="5A8421DD">
              <w:rPr>
                <w:rFonts w:asciiTheme="minorHAnsi" w:hAnsiTheme="minorHAnsi" w:cstheme="minorBidi"/>
                <w:sz w:val="22"/>
                <w:szCs w:val="22"/>
              </w:rPr>
              <w:t>Has your mentee been flexible with scheduling and meeting times?</w:t>
            </w:r>
          </w:p>
        </w:tc>
        <w:tc>
          <w:tcPr>
            <w:tcW w:w="1701" w:type="dxa"/>
            <w:tcBorders>
              <w:top w:val="none" w:sz="6" w:space="0" w:color="auto"/>
              <w:left w:val="single" w:sz="4" w:space="0" w:color="auto"/>
              <w:bottom w:val="none" w:sz="6" w:space="0" w:color="auto"/>
            </w:tcBorders>
          </w:tcPr>
          <w:p w14:paraId="11F8C219" w14:textId="77777777" w:rsidR="00637D62" w:rsidRPr="0021321B" w:rsidRDefault="00637D62" w:rsidP="00EC7797">
            <w:pPr>
              <w:pStyle w:val="Default"/>
              <w:rPr>
                <w:rFonts w:asciiTheme="minorHAnsi" w:hAnsiTheme="minorHAnsi" w:cstheme="minorHAnsi"/>
                <w:sz w:val="22"/>
                <w:szCs w:val="22"/>
              </w:rPr>
            </w:pPr>
          </w:p>
        </w:tc>
        <w:tc>
          <w:tcPr>
            <w:tcW w:w="1843" w:type="dxa"/>
            <w:tcBorders>
              <w:top w:val="none" w:sz="6" w:space="0" w:color="auto"/>
              <w:left w:val="single" w:sz="4" w:space="0" w:color="auto"/>
              <w:bottom w:val="none" w:sz="6" w:space="0" w:color="auto"/>
            </w:tcBorders>
          </w:tcPr>
          <w:p w14:paraId="0F3AF195" w14:textId="77777777" w:rsidR="00637D62" w:rsidRPr="0021321B" w:rsidRDefault="00637D62" w:rsidP="00EC7797">
            <w:pPr>
              <w:pStyle w:val="Default"/>
              <w:rPr>
                <w:rFonts w:asciiTheme="minorHAnsi" w:hAnsiTheme="minorHAnsi" w:cstheme="minorHAnsi"/>
                <w:sz w:val="22"/>
                <w:szCs w:val="22"/>
              </w:rPr>
            </w:pPr>
          </w:p>
        </w:tc>
        <w:tc>
          <w:tcPr>
            <w:tcW w:w="1701" w:type="dxa"/>
            <w:tcBorders>
              <w:top w:val="none" w:sz="6" w:space="0" w:color="auto"/>
              <w:left w:val="single" w:sz="4" w:space="0" w:color="auto"/>
              <w:bottom w:val="none" w:sz="6" w:space="0" w:color="auto"/>
            </w:tcBorders>
          </w:tcPr>
          <w:p w14:paraId="635292F4" w14:textId="77777777" w:rsidR="00637D62" w:rsidRPr="0021321B" w:rsidRDefault="00637D62" w:rsidP="00EC7797">
            <w:pPr>
              <w:pStyle w:val="Default"/>
              <w:rPr>
                <w:rFonts w:asciiTheme="minorHAnsi" w:hAnsiTheme="minorHAnsi" w:cstheme="minorHAnsi"/>
                <w:sz w:val="22"/>
                <w:szCs w:val="22"/>
              </w:rPr>
            </w:pPr>
          </w:p>
        </w:tc>
        <w:tc>
          <w:tcPr>
            <w:tcW w:w="1701" w:type="dxa"/>
            <w:tcBorders>
              <w:top w:val="none" w:sz="6" w:space="0" w:color="auto"/>
              <w:left w:val="single" w:sz="4" w:space="0" w:color="auto"/>
              <w:bottom w:val="none" w:sz="6" w:space="0" w:color="auto"/>
            </w:tcBorders>
          </w:tcPr>
          <w:p w14:paraId="71DC92D3" w14:textId="77777777" w:rsidR="00637D62" w:rsidRPr="0021321B" w:rsidRDefault="00637D62" w:rsidP="00EC7797">
            <w:pPr>
              <w:pStyle w:val="Default"/>
              <w:rPr>
                <w:rFonts w:asciiTheme="minorHAnsi" w:hAnsiTheme="minorHAnsi" w:cstheme="minorHAnsi"/>
                <w:sz w:val="22"/>
                <w:szCs w:val="22"/>
              </w:rPr>
            </w:pPr>
          </w:p>
        </w:tc>
        <w:tc>
          <w:tcPr>
            <w:tcW w:w="1559" w:type="dxa"/>
            <w:tcBorders>
              <w:top w:val="none" w:sz="6" w:space="0" w:color="auto"/>
              <w:left w:val="single" w:sz="4" w:space="0" w:color="auto"/>
              <w:bottom w:val="none" w:sz="6" w:space="0" w:color="auto"/>
            </w:tcBorders>
          </w:tcPr>
          <w:p w14:paraId="35F98FFB" w14:textId="77777777" w:rsidR="00637D62" w:rsidRPr="0021321B" w:rsidRDefault="00637D62" w:rsidP="00EC7797">
            <w:pPr>
              <w:pStyle w:val="Default"/>
              <w:rPr>
                <w:rFonts w:asciiTheme="minorHAnsi" w:hAnsiTheme="minorHAnsi" w:cstheme="minorHAnsi"/>
                <w:sz w:val="22"/>
                <w:szCs w:val="22"/>
              </w:rPr>
            </w:pPr>
          </w:p>
        </w:tc>
      </w:tr>
      <w:tr w:rsidR="00637D62" w:rsidRPr="0021321B" w14:paraId="723F6632" w14:textId="77777777" w:rsidTr="4931B9C0">
        <w:trPr>
          <w:trHeight w:val="57"/>
        </w:trPr>
        <w:tc>
          <w:tcPr>
            <w:tcW w:w="5670" w:type="dxa"/>
            <w:tcBorders>
              <w:top w:val="none" w:sz="6" w:space="0" w:color="auto"/>
              <w:bottom w:val="none" w:sz="6" w:space="0" w:color="auto"/>
              <w:right w:val="single" w:sz="4" w:space="0" w:color="auto"/>
            </w:tcBorders>
          </w:tcPr>
          <w:p w14:paraId="479A5BFE" w14:textId="1AED22B3" w:rsidR="00637D62" w:rsidRPr="0021321B" w:rsidRDefault="40A4D474" w:rsidP="5A8421DD">
            <w:pPr>
              <w:pStyle w:val="Default"/>
            </w:pPr>
            <w:r w:rsidRPr="5A8421DD">
              <w:rPr>
                <w:rFonts w:asciiTheme="minorHAnsi" w:hAnsiTheme="minorHAnsi" w:cstheme="minorBidi"/>
                <w:sz w:val="22"/>
                <w:szCs w:val="22"/>
              </w:rPr>
              <w:t>Do you feel your mentee treats you respectfully?</w:t>
            </w:r>
          </w:p>
        </w:tc>
        <w:tc>
          <w:tcPr>
            <w:tcW w:w="1701" w:type="dxa"/>
            <w:tcBorders>
              <w:top w:val="none" w:sz="6" w:space="0" w:color="auto"/>
              <w:left w:val="single" w:sz="4" w:space="0" w:color="auto"/>
              <w:bottom w:val="none" w:sz="6" w:space="0" w:color="auto"/>
            </w:tcBorders>
          </w:tcPr>
          <w:p w14:paraId="07C80674" w14:textId="77777777" w:rsidR="00637D62" w:rsidRPr="0021321B" w:rsidRDefault="00637D62" w:rsidP="00EC7797">
            <w:pPr>
              <w:pStyle w:val="Default"/>
              <w:rPr>
                <w:rFonts w:asciiTheme="minorHAnsi" w:hAnsiTheme="minorHAnsi" w:cstheme="minorHAnsi"/>
                <w:sz w:val="22"/>
                <w:szCs w:val="22"/>
              </w:rPr>
            </w:pPr>
          </w:p>
        </w:tc>
        <w:tc>
          <w:tcPr>
            <w:tcW w:w="1843" w:type="dxa"/>
            <w:tcBorders>
              <w:top w:val="none" w:sz="6" w:space="0" w:color="auto"/>
              <w:left w:val="single" w:sz="4" w:space="0" w:color="auto"/>
              <w:bottom w:val="none" w:sz="6" w:space="0" w:color="auto"/>
            </w:tcBorders>
          </w:tcPr>
          <w:p w14:paraId="1FAC4830" w14:textId="77777777" w:rsidR="00637D62" w:rsidRPr="0021321B" w:rsidRDefault="00637D62" w:rsidP="00EC7797">
            <w:pPr>
              <w:pStyle w:val="Default"/>
              <w:rPr>
                <w:rFonts w:asciiTheme="minorHAnsi" w:hAnsiTheme="minorHAnsi" w:cstheme="minorHAnsi"/>
                <w:sz w:val="22"/>
                <w:szCs w:val="22"/>
              </w:rPr>
            </w:pPr>
          </w:p>
        </w:tc>
        <w:tc>
          <w:tcPr>
            <w:tcW w:w="1701" w:type="dxa"/>
            <w:tcBorders>
              <w:top w:val="none" w:sz="6" w:space="0" w:color="auto"/>
              <w:left w:val="single" w:sz="4" w:space="0" w:color="auto"/>
              <w:bottom w:val="none" w:sz="6" w:space="0" w:color="auto"/>
            </w:tcBorders>
          </w:tcPr>
          <w:p w14:paraId="2F5A2E2F" w14:textId="77777777" w:rsidR="00637D62" w:rsidRPr="0021321B" w:rsidRDefault="00637D62" w:rsidP="00EC7797">
            <w:pPr>
              <w:pStyle w:val="Default"/>
              <w:rPr>
                <w:rFonts w:asciiTheme="minorHAnsi" w:hAnsiTheme="minorHAnsi" w:cstheme="minorHAnsi"/>
                <w:sz w:val="22"/>
                <w:szCs w:val="22"/>
              </w:rPr>
            </w:pPr>
          </w:p>
        </w:tc>
        <w:tc>
          <w:tcPr>
            <w:tcW w:w="1701" w:type="dxa"/>
            <w:tcBorders>
              <w:top w:val="none" w:sz="6" w:space="0" w:color="auto"/>
              <w:left w:val="single" w:sz="4" w:space="0" w:color="auto"/>
              <w:bottom w:val="none" w:sz="6" w:space="0" w:color="auto"/>
            </w:tcBorders>
          </w:tcPr>
          <w:p w14:paraId="31AA8543" w14:textId="77777777" w:rsidR="00637D62" w:rsidRPr="0021321B" w:rsidRDefault="00637D62" w:rsidP="00EC7797">
            <w:pPr>
              <w:pStyle w:val="Default"/>
              <w:rPr>
                <w:rFonts w:asciiTheme="minorHAnsi" w:hAnsiTheme="minorHAnsi" w:cstheme="minorHAnsi"/>
                <w:sz w:val="22"/>
                <w:szCs w:val="22"/>
              </w:rPr>
            </w:pPr>
          </w:p>
        </w:tc>
        <w:tc>
          <w:tcPr>
            <w:tcW w:w="1559" w:type="dxa"/>
            <w:tcBorders>
              <w:top w:val="none" w:sz="6" w:space="0" w:color="auto"/>
              <w:left w:val="single" w:sz="4" w:space="0" w:color="auto"/>
              <w:bottom w:val="none" w:sz="6" w:space="0" w:color="auto"/>
            </w:tcBorders>
          </w:tcPr>
          <w:p w14:paraId="75C71A0D" w14:textId="77777777" w:rsidR="00637D62" w:rsidRPr="0021321B" w:rsidRDefault="00637D62" w:rsidP="00EC7797">
            <w:pPr>
              <w:pStyle w:val="Default"/>
              <w:rPr>
                <w:rFonts w:asciiTheme="minorHAnsi" w:hAnsiTheme="minorHAnsi" w:cstheme="minorHAnsi"/>
                <w:sz w:val="22"/>
                <w:szCs w:val="22"/>
              </w:rPr>
            </w:pPr>
          </w:p>
        </w:tc>
      </w:tr>
      <w:tr w:rsidR="00637D62" w:rsidRPr="0021321B" w14:paraId="79395671" w14:textId="77777777" w:rsidTr="4931B9C0">
        <w:trPr>
          <w:trHeight w:val="57"/>
        </w:trPr>
        <w:tc>
          <w:tcPr>
            <w:tcW w:w="5670" w:type="dxa"/>
            <w:tcBorders>
              <w:top w:val="none" w:sz="6" w:space="0" w:color="auto"/>
              <w:bottom w:val="none" w:sz="6" w:space="0" w:color="auto"/>
              <w:right w:val="single" w:sz="4" w:space="0" w:color="auto"/>
            </w:tcBorders>
          </w:tcPr>
          <w:p w14:paraId="05408793" w14:textId="3E4CAEB1" w:rsidR="00637D62" w:rsidRPr="0021321B" w:rsidRDefault="22BC05E6" w:rsidP="5A8421DD">
            <w:pPr>
              <w:pStyle w:val="Default"/>
            </w:pPr>
            <w:r w:rsidRPr="4931B9C0">
              <w:rPr>
                <w:rFonts w:asciiTheme="minorHAnsi" w:hAnsiTheme="minorHAnsi" w:cstheme="minorBidi"/>
                <w:sz w:val="22"/>
                <w:szCs w:val="22"/>
              </w:rPr>
              <w:t>Is your mentee well prepared and organi</w:t>
            </w:r>
            <w:r w:rsidR="0400E35C" w:rsidRPr="4931B9C0">
              <w:rPr>
                <w:rFonts w:asciiTheme="minorHAnsi" w:hAnsiTheme="minorHAnsi" w:cstheme="minorBidi"/>
                <w:sz w:val="22"/>
                <w:szCs w:val="22"/>
              </w:rPr>
              <w:t>s</w:t>
            </w:r>
            <w:r w:rsidRPr="4931B9C0">
              <w:rPr>
                <w:rFonts w:asciiTheme="minorHAnsi" w:hAnsiTheme="minorHAnsi" w:cstheme="minorBidi"/>
                <w:sz w:val="22"/>
                <w:szCs w:val="22"/>
              </w:rPr>
              <w:t>ed for meetings?</w:t>
            </w:r>
          </w:p>
        </w:tc>
        <w:tc>
          <w:tcPr>
            <w:tcW w:w="1701" w:type="dxa"/>
            <w:tcBorders>
              <w:top w:val="none" w:sz="6" w:space="0" w:color="auto"/>
              <w:left w:val="single" w:sz="4" w:space="0" w:color="auto"/>
              <w:bottom w:val="none" w:sz="6" w:space="0" w:color="auto"/>
            </w:tcBorders>
          </w:tcPr>
          <w:p w14:paraId="179DCC2D" w14:textId="77777777" w:rsidR="00637D62" w:rsidRPr="0021321B" w:rsidRDefault="00637D62" w:rsidP="00EC7797">
            <w:pPr>
              <w:pStyle w:val="Default"/>
              <w:rPr>
                <w:rFonts w:asciiTheme="minorHAnsi" w:hAnsiTheme="minorHAnsi" w:cstheme="minorHAnsi"/>
                <w:sz w:val="22"/>
                <w:szCs w:val="22"/>
              </w:rPr>
            </w:pPr>
          </w:p>
        </w:tc>
        <w:tc>
          <w:tcPr>
            <w:tcW w:w="1843" w:type="dxa"/>
            <w:tcBorders>
              <w:top w:val="none" w:sz="6" w:space="0" w:color="auto"/>
              <w:left w:val="single" w:sz="4" w:space="0" w:color="auto"/>
              <w:bottom w:val="none" w:sz="6" w:space="0" w:color="auto"/>
            </w:tcBorders>
          </w:tcPr>
          <w:p w14:paraId="1BAE8F8D" w14:textId="77777777" w:rsidR="00637D62" w:rsidRPr="0021321B" w:rsidRDefault="00637D62" w:rsidP="00EC7797">
            <w:pPr>
              <w:pStyle w:val="Default"/>
              <w:rPr>
                <w:rFonts w:asciiTheme="minorHAnsi" w:hAnsiTheme="minorHAnsi" w:cstheme="minorHAnsi"/>
                <w:sz w:val="22"/>
                <w:szCs w:val="22"/>
              </w:rPr>
            </w:pPr>
          </w:p>
        </w:tc>
        <w:tc>
          <w:tcPr>
            <w:tcW w:w="1701" w:type="dxa"/>
            <w:tcBorders>
              <w:top w:val="none" w:sz="6" w:space="0" w:color="auto"/>
              <w:left w:val="single" w:sz="4" w:space="0" w:color="auto"/>
              <w:bottom w:val="none" w:sz="6" w:space="0" w:color="auto"/>
            </w:tcBorders>
          </w:tcPr>
          <w:p w14:paraId="12C5C65A" w14:textId="77777777" w:rsidR="00637D62" w:rsidRPr="0021321B" w:rsidRDefault="00637D62" w:rsidP="00EC7797">
            <w:pPr>
              <w:pStyle w:val="Default"/>
              <w:rPr>
                <w:rFonts w:asciiTheme="minorHAnsi" w:hAnsiTheme="minorHAnsi" w:cstheme="minorHAnsi"/>
                <w:sz w:val="22"/>
                <w:szCs w:val="22"/>
              </w:rPr>
            </w:pPr>
          </w:p>
        </w:tc>
        <w:tc>
          <w:tcPr>
            <w:tcW w:w="1701" w:type="dxa"/>
            <w:tcBorders>
              <w:top w:val="none" w:sz="6" w:space="0" w:color="auto"/>
              <w:left w:val="single" w:sz="4" w:space="0" w:color="auto"/>
              <w:bottom w:val="none" w:sz="6" w:space="0" w:color="auto"/>
            </w:tcBorders>
          </w:tcPr>
          <w:p w14:paraId="48573207" w14:textId="77777777" w:rsidR="00637D62" w:rsidRPr="0021321B" w:rsidRDefault="00637D62" w:rsidP="00EC7797">
            <w:pPr>
              <w:pStyle w:val="Default"/>
              <w:rPr>
                <w:rFonts w:asciiTheme="minorHAnsi" w:hAnsiTheme="minorHAnsi" w:cstheme="minorHAnsi"/>
                <w:sz w:val="22"/>
                <w:szCs w:val="22"/>
              </w:rPr>
            </w:pPr>
          </w:p>
        </w:tc>
        <w:tc>
          <w:tcPr>
            <w:tcW w:w="1559" w:type="dxa"/>
            <w:tcBorders>
              <w:top w:val="none" w:sz="6" w:space="0" w:color="auto"/>
              <w:left w:val="single" w:sz="4" w:space="0" w:color="auto"/>
              <w:bottom w:val="none" w:sz="6" w:space="0" w:color="auto"/>
            </w:tcBorders>
          </w:tcPr>
          <w:p w14:paraId="54270D62" w14:textId="77777777" w:rsidR="00637D62" w:rsidRPr="0021321B" w:rsidRDefault="00637D62" w:rsidP="00EC7797">
            <w:pPr>
              <w:pStyle w:val="Default"/>
              <w:rPr>
                <w:rFonts w:asciiTheme="minorHAnsi" w:hAnsiTheme="minorHAnsi" w:cstheme="minorHAnsi"/>
                <w:sz w:val="22"/>
                <w:szCs w:val="22"/>
              </w:rPr>
            </w:pPr>
          </w:p>
        </w:tc>
      </w:tr>
      <w:tr w:rsidR="00637D62" w:rsidRPr="0021321B" w14:paraId="48A986F1" w14:textId="77777777" w:rsidTr="4931B9C0">
        <w:trPr>
          <w:trHeight w:val="57"/>
        </w:trPr>
        <w:tc>
          <w:tcPr>
            <w:tcW w:w="5670" w:type="dxa"/>
            <w:tcBorders>
              <w:top w:val="none" w:sz="6" w:space="0" w:color="auto"/>
              <w:bottom w:val="none" w:sz="6" w:space="0" w:color="auto"/>
              <w:right w:val="single" w:sz="4" w:space="0" w:color="auto"/>
            </w:tcBorders>
          </w:tcPr>
          <w:p w14:paraId="27B63832" w14:textId="7BE50A56" w:rsidR="00637D62" w:rsidRPr="0021321B" w:rsidRDefault="40A4D474" w:rsidP="5A8421DD">
            <w:pPr>
              <w:pStyle w:val="Default"/>
            </w:pPr>
            <w:r w:rsidRPr="5A8421DD">
              <w:rPr>
                <w:rFonts w:asciiTheme="minorHAnsi" w:hAnsiTheme="minorHAnsi" w:cstheme="minorBidi"/>
                <w:sz w:val="22"/>
                <w:szCs w:val="22"/>
              </w:rPr>
              <w:t>Do you believe your mentee is actively engaged and benefiting from the mentoring relationship?</w:t>
            </w:r>
          </w:p>
        </w:tc>
        <w:tc>
          <w:tcPr>
            <w:tcW w:w="1701" w:type="dxa"/>
            <w:tcBorders>
              <w:top w:val="none" w:sz="6" w:space="0" w:color="auto"/>
              <w:left w:val="single" w:sz="4" w:space="0" w:color="auto"/>
              <w:bottom w:val="none" w:sz="6" w:space="0" w:color="auto"/>
            </w:tcBorders>
          </w:tcPr>
          <w:p w14:paraId="1496957B" w14:textId="77777777" w:rsidR="00637D62" w:rsidRPr="0021321B" w:rsidRDefault="00637D62" w:rsidP="00EC7797">
            <w:pPr>
              <w:pStyle w:val="Default"/>
              <w:rPr>
                <w:rFonts w:asciiTheme="minorHAnsi" w:hAnsiTheme="minorHAnsi" w:cstheme="minorHAnsi"/>
                <w:sz w:val="22"/>
                <w:szCs w:val="22"/>
              </w:rPr>
            </w:pPr>
          </w:p>
        </w:tc>
        <w:tc>
          <w:tcPr>
            <w:tcW w:w="1843" w:type="dxa"/>
            <w:tcBorders>
              <w:top w:val="none" w:sz="6" w:space="0" w:color="auto"/>
              <w:left w:val="single" w:sz="4" w:space="0" w:color="auto"/>
              <w:bottom w:val="none" w:sz="6" w:space="0" w:color="auto"/>
            </w:tcBorders>
          </w:tcPr>
          <w:p w14:paraId="6FF155D0" w14:textId="77777777" w:rsidR="00637D62" w:rsidRPr="0021321B" w:rsidRDefault="00637D62" w:rsidP="00EC7797">
            <w:pPr>
              <w:pStyle w:val="Default"/>
              <w:rPr>
                <w:rFonts w:asciiTheme="minorHAnsi" w:hAnsiTheme="minorHAnsi" w:cstheme="minorHAnsi"/>
                <w:sz w:val="22"/>
                <w:szCs w:val="22"/>
              </w:rPr>
            </w:pPr>
          </w:p>
        </w:tc>
        <w:tc>
          <w:tcPr>
            <w:tcW w:w="1701" w:type="dxa"/>
            <w:tcBorders>
              <w:top w:val="none" w:sz="6" w:space="0" w:color="auto"/>
              <w:left w:val="single" w:sz="4" w:space="0" w:color="auto"/>
              <w:bottom w:val="none" w:sz="6" w:space="0" w:color="auto"/>
            </w:tcBorders>
          </w:tcPr>
          <w:p w14:paraId="18760D5E" w14:textId="77777777" w:rsidR="00637D62" w:rsidRPr="0021321B" w:rsidRDefault="00637D62" w:rsidP="00EC7797">
            <w:pPr>
              <w:pStyle w:val="Default"/>
              <w:rPr>
                <w:rFonts w:asciiTheme="minorHAnsi" w:hAnsiTheme="minorHAnsi" w:cstheme="minorHAnsi"/>
                <w:sz w:val="22"/>
                <w:szCs w:val="22"/>
              </w:rPr>
            </w:pPr>
          </w:p>
        </w:tc>
        <w:tc>
          <w:tcPr>
            <w:tcW w:w="1701" w:type="dxa"/>
            <w:tcBorders>
              <w:top w:val="none" w:sz="6" w:space="0" w:color="auto"/>
              <w:left w:val="single" w:sz="4" w:space="0" w:color="auto"/>
              <w:bottom w:val="none" w:sz="6" w:space="0" w:color="auto"/>
            </w:tcBorders>
          </w:tcPr>
          <w:p w14:paraId="03EB8BEB" w14:textId="77777777" w:rsidR="00637D62" w:rsidRPr="0021321B" w:rsidRDefault="00637D62" w:rsidP="00EC7797">
            <w:pPr>
              <w:pStyle w:val="Default"/>
              <w:rPr>
                <w:rFonts w:asciiTheme="minorHAnsi" w:hAnsiTheme="minorHAnsi" w:cstheme="minorHAnsi"/>
                <w:sz w:val="22"/>
                <w:szCs w:val="22"/>
              </w:rPr>
            </w:pPr>
          </w:p>
        </w:tc>
        <w:tc>
          <w:tcPr>
            <w:tcW w:w="1559" w:type="dxa"/>
            <w:tcBorders>
              <w:top w:val="none" w:sz="6" w:space="0" w:color="auto"/>
              <w:left w:val="single" w:sz="4" w:space="0" w:color="auto"/>
              <w:bottom w:val="none" w:sz="6" w:space="0" w:color="auto"/>
            </w:tcBorders>
          </w:tcPr>
          <w:p w14:paraId="7E6375C2" w14:textId="77777777" w:rsidR="00637D62" w:rsidRPr="0021321B" w:rsidRDefault="00637D62" w:rsidP="00EC7797">
            <w:pPr>
              <w:pStyle w:val="Default"/>
              <w:rPr>
                <w:rFonts w:asciiTheme="minorHAnsi" w:hAnsiTheme="minorHAnsi" w:cstheme="minorHAnsi"/>
                <w:sz w:val="22"/>
                <w:szCs w:val="22"/>
              </w:rPr>
            </w:pPr>
          </w:p>
        </w:tc>
      </w:tr>
    </w:tbl>
    <w:p w14:paraId="029866A3" w14:textId="77777777" w:rsidR="00A66044" w:rsidRDefault="00A66044" w:rsidP="4931B9C0">
      <w:pPr>
        <w:pStyle w:val="Heading1"/>
      </w:pPr>
    </w:p>
    <w:p w14:paraId="71997238" w14:textId="686194DA" w:rsidR="00637D62" w:rsidRPr="00AF41FF" w:rsidRDefault="422A0849" w:rsidP="4931B9C0">
      <w:pPr>
        <w:pStyle w:val="Heading1"/>
        <w:rPr>
          <w:sz w:val="16"/>
          <w:szCs w:val="16"/>
        </w:rPr>
      </w:pPr>
      <w:r>
        <w:t xml:space="preserve">Additional </w:t>
      </w:r>
      <w:r w:rsidR="5801FE40">
        <w:t>C</w:t>
      </w:r>
      <w:r>
        <w:t xml:space="preserve">omments or </w:t>
      </w:r>
      <w:r w:rsidR="621167C3">
        <w:t>S</w:t>
      </w:r>
      <w:r>
        <w:t>uggestions</w:t>
      </w:r>
    </w:p>
    <w:p w14:paraId="4C0F2A87" w14:textId="7BDD5415" w:rsidR="326EAB9C" w:rsidRDefault="326EAB9C" w:rsidP="62E33043">
      <w:pPr>
        <w:jc w:val="both"/>
        <w:rPr>
          <w:rFonts w:ascii="Calibri" w:eastAsia="Calibri" w:hAnsi="Calibri" w:cs="Calibri"/>
        </w:rPr>
      </w:pPr>
      <w:r w:rsidRPr="62E33043">
        <w:rPr>
          <w:rFonts w:ascii="Calibri" w:eastAsia="Calibri" w:hAnsi="Calibri" w:cs="Calibri"/>
          <w:color w:val="000000" w:themeColor="text1"/>
        </w:rPr>
        <w:t>Please share any feedback, ideas, or suggestions to help us improve the mentorship programme for both mentors and mentees. Is there anything else the MWC ECSC can do to better support your mentorship experience?</w:t>
      </w:r>
    </w:p>
    <w:p w14:paraId="733E5F86" w14:textId="7D54FCF5" w:rsidR="62E33043" w:rsidRDefault="62E33043" w:rsidP="62E33043">
      <w:pPr>
        <w:rPr>
          <w:rFonts w:ascii="Calibri" w:eastAsia="Calibri" w:hAnsi="Calibri" w:cs="Calibri"/>
        </w:rPr>
      </w:pPr>
    </w:p>
    <w:sectPr w:rsidR="62E33043" w:rsidSect="00664DF1">
      <w:pgSz w:w="16838" w:h="11906" w:orient="landscape" w:code="9"/>
      <w:pgMar w:top="1247" w:right="1985" w:bottom="1247" w:left="1134"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7AE1C5" w14:textId="77777777" w:rsidR="00554A56" w:rsidRDefault="00554A56" w:rsidP="000C39CF">
      <w:pPr>
        <w:spacing w:after="0" w:line="240" w:lineRule="auto"/>
      </w:pPr>
      <w:r>
        <w:separator/>
      </w:r>
    </w:p>
  </w:endnote>
  <w:endnote w:type="continuationSeparator" w:id="0">
    <w:p w14:paraId="66B9D8E2" w14:textId="77777777" w:rsidR="00554A56" w:rsidRDefault="00554A56" w:rsidP="000C39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97228" w14:textId="7398F26D" w:rsidR="00B9132F" w:rsidRDefault="00B9132F">
    <w:pPr>
      <w:pStyle w:val="Footer"/>
    </w:pPr>
  </w:p>
  <w:p w14:paraId="5F0D6433" w14:textId="6E0E2BF6" w:rsidR="007C4B7A" w:rsidRPr="00F92AB9" w:rsidRDefault="007C4B7A" w:rsidP="00F92AB9">
    <w:pPr>
      <w:pStyle w:val="Footer"/>
      <w:jc w:val="center"/>
      <w:rPr>
        <w:i/>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E945A0" w14:textId="77777777" w:rsidR="00554A56" w:rsidRDefault="00554A56" w:rsidP="000C39CF">
      <w:pPr>
        <w:spacing w:after="0" w:line="240" w:lineRule="auto"/>
      </w:pPr>
      <w:r>
        <w:separator/>
      </w:r>
    </w:p>
  </w:footnote>
  <w:footnote w:type="continuationSeparator" w:id="0">
    <w:p w14:paraId="5114AD6D" w14:textId="77777777" w:rsidR="00554A56" w:rsidRDefault="00554A56" w:rsidP="000C39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2B40B" w14:textId="77777777" w:rsidR="000C39CF" w:rsidRDefault="000C39CF" w:rsidP="00B84214">
    <w:pPr>
      <w:pStyle w:val="Header"/>
      <w:tabs>
        <w:tab w:val="clear" w:pos="9026"/>
        <w:tab w:val="right" w:pos="9356"/>
      </w:tabs>
      <w:ind w:left="-426" w:right="-330"/>
      <w:jc w:val="right"/>
      <w:rPr>
        <w:rFonts w:cs="Arial"/>
        <w:sz w:val="14"/>
      </w:rPr>
    </w:pPr>
    <w:r>
      <w:rPr>
        <w:rFonts w:cs="Arial"/>
        <w:noProof/>
        <w:sz w:val="14"/>
        <w:lang w:eastAsia="zh-TW"/>
      </w:rPr>
      <w:drawing>
        <wp:inline distT="0" distB="0" distL="0" distR="0" wp14:anchorId="22839B4F" wp14:editId="2DE9F952">
          <wp:extent cx="2692832" cy="7704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_CMYK_POS_HORZ.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95480" cy="7712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13B4C"/>
    <w:multiLevelType w:val="hybridMultilevel"/>
    <w:tmpl w:val="FC04CF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84441D9"/>
    <w:multiLevelType w:val="hybridMultilevel"/>
    <w:tmpl w:val="E3E0C1A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0A116025"/>
    <w:multiLevelType w:val="hybridMultilevel"/>
    <w:tmpl w:val="C0CCCEE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D0F24BD"/>
    <w:multiLevelType w:val="hybridMultilevel"/>
    <w:tmpl w:val="1A2430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5D96117"/>
    <w:multiLevelType w:val="hybridMultilevel"/>
    <w:tmpl w:val="D778D56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72E6F48"/>
    <w:multiLevelType w:val="hybridMultilevel"/>
    <w:tmpl w:val="FB2681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77E76B0"/>
    <w:multiLevelType w:val="multilevel"/>
    <w:tmpl w:val="3A5C4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06168B"/>
    <w:multiLevelType w:val="hybridMultilevel"/>
    <w:tmpl w:val="0922CC36"/>
    <w:lvl w:ilvl="0" w:tplc="1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E4328A0"/>
    <w:multiLevelType w:val="hybridMultilevel"/>
    <w:tmpl w:val="9C840E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E4E4151"/>
    <w:multiLevelType w:val="hybridMultilevel"/>
    <w:tmpl w:val="8D72D9CC"/>
    <w:lvl w:ilvl="0" w:tplc="1D328D8A">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FBD5CFF"/>
    <w:multiLevelType w:val="hybridMultilevel"/>
    <w:tmpl w:val="ED4C3E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6FC59BE"/>
    <w:multiLevelType w:val="hybridMultilevel"/>
    <w:tmpl w:val="D9C4BFB6"/>
    <w:lvl w:ilvl="0" w:tplc="AF74A7CA">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DDE612C"/>
    <w:multiLevelType w:val="hybridMultilevel"/>
    <w:tmpl w:val="3912E662"/>
    <w:lvl w:ilvl="0" w:tplc="1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767281C"/>
    <w:multiLevelType w:val="hybridMultilevel"/>
    <w:tmpl w:val="01B4BE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E660E15"/>
    <w:multiLevelType w:val="hybridMultilevel"/>
    <w:tmpl w:val="087853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A4A48EC"/>
    <w:multiLevelType w:val="hybridMultilevel"/>
    <w:tmpl w:val="EEF852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2E27AAC"/>
    <w:multiLevelType w:val="hybridMultilevel"/>
    <w:tmpl w:val="BAAAB7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4C559E1"/>
    <w:multiLevelType w:val="hybridMultilevel"/>
    <w:tmpl w:val="AFCCA81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8" w15:restartNumberingAfterBreak="0">
    <w:nsid w:val="66040B4A"/>
    <w:multiLevelType w:val="hybridMultilevel"/>
    <w:tmpl w:val="5142BCDA"/>
    <w:lvl w:ilvl="0" w:tplc="9AC26A80">
      <w:start w:val="1"/>
      <w:numFmt w:val="bullet"/>
      <w:lvlText w:val=""/>
      <w:lvlJc w:val="left"/>
      <w:pPr>
        <w:ind w:left="720" w:hanging="360"/>
      </w:pPr>
      <w:rPr>
        <w:rFonts w:ascii="Symbol" w:hAnsi="Symbol" w:hint="default"/>
      </w:rPr>
    </w:lvl>
    <w:lvl w:ilvl="1" w:tplc="1F54290C">
      <w:start w:val="1"/>
      <w:numFmt w:val="bullet"/>
      <w:lvlText w:val="o"/>
      <w:lvlJc w:val="left"/>
      <w:pPr>
        <w:ind w:left="1440" w:hanging="360"/>
      </w:pPr>
      <w:rPr>
        <w:rFonts w:ascii="Courier New" w:hAnsi="Courier New" w:hint="default"/>
      </w:rPr>
    </w:lvl>
    <w:lvl w:ilvl="2" w:tplc="0B0AEA40">
      <w:start w:val="1"/>
      <w:numFmt w:val="bullet"/>
      <w:lvlText w:val=""/>
      <w:lvlJc w:val="left"/>
      <w:pPr>
        <w:ind w:left="2160" w:hanging="360"/>
      </w:pPr>
      <w:rPr>
        <w:rFonts w:ascii="Wingdings" w:hAnsi="Wingdings" w:hint="default"/>
      </w:rPr>
    </w:lvl>
    <w:lvl w:ilvl="3" w:tplc="5D5E69A6">
      <w:start w:val="1"/>
      <w:numFmt w:val="bullet"/>
      <w:lvlText w:val=""/>
      <w:lvlJc w:val="left"/>
      <w:pPr>
        <w:ind w:left="2880" w:hanging="360"/>
      </w:pPr>
      <w:rPr>
        <w:rFonts w:ascii="Symbol" w:hAnsi="Symbol" w:hint="default"/>
      </w:rPr>
    </w:lvl>
    <w:lvl w:ilvl="4" w:tplc="8402A130">
      <w:start w:val="1"/>
      <w:numFmt w:val="bullet"/>
      <w:lvlText w:val="o"/>
      <w:lvlJc w:val="left"/>
      <w:pPr>
        <w:ind w:left="3600" w:hanging="360"/>
      </w:pPr>
      <w:rPr>
        <w:rFonts w:ascii="Courier New" w:hAnsi="Courier New" w:hint="default"/>
      </w:rPr>
    </w:lvl>
    <w:lvl w:ilvl="5" w:tplc="39BAF8B0">
      <w:start w:val="1"/>
      <w:numFmt w:val="bullet"/>
      <w:lvlText w:val=""/>
      <w:lvlJc w:val="left"/>
      <w:pPr>
        <w:ind w:left="4320" w:hanging="360"/>
      </w:pPr>
      <w:rPr>
        <w:rFonts w:ascii="Wingdings" w:hAnsi="Wingdings" w:hint="default"/>
      </w:rPr>
    </w:lvl>
    <w:lvl w:ilvl="6" w:tplc="0A14F858">
      <w:start w:val="1"/>
      <w:numFmt w:val="bullet"/>
      <w:lvlText w:val=""/>
      <w:lvlJc w:val="left"/>
      <w:pPr>
        <w:ind w:left="5040" w:hanging="360"/>
      </w:pPr>
      <w:rPr>
        <w:rFonts w:ascii="Symbol" w:hAnsi="Symbol" w:hint="default"/>
      </w:rPr>
    </w:lvl>
    <w:lvl w:ilvl="7" w:tplc="F4A60896">
      <w:start w:val="1"/>
      <w:numFmt w:val="bullet"/>
      <w:lvlText w:val="o"/>
      <w:lvlJc w:val="left"/>
      <w:pPr>
        <w:ind w:left="5760" w:hanging="360"/>
      </w:pPr>
      <w:rPr>
        <w:rFonts w:ascii="Courier New" w:hAnsi="Courier New" w:hint="default"/>
      </w:rPr>
    </w:lvl>
    <w:lvl w:ilvl="8" w:tplc="D7B6F00E">
      <w:start w:val="1"/>
      <w:numFmt w:val="bullet"/>
      <w:lvlText w:val=""/>
      <w:lvlJc w:val="left"/>
      <w:pPr>
        <w:ind w:left="6480" w:hanging="360"/>
      </w:pPr>
      <w:rPr>
        <w:rFonts w:ascii="Wingdings" w:hAnsi="Wingdings" w:hint="default"/>
      </w:rPr>
    </w:lvl>
  </w:abstractNum>
  <w:abstractNum w:abstractNumId="19" w15:restartNumberingAfterBreak="0">
    <w:nsid w:val="681F3246"/>
    <w:multiLevelType w:val="hybridMultilevel"/>
    <w:tmpl w:val="BD4A5BF0"/>
    <w:lvl w:ilvl="0" w:tplc="6DA0FA40">
      <w:numFmt w:val="bullet"/>
      <w:lvlText w:val=""/>
      <w:lvlJc w:val="left"/>
      <w:pPr>
        <w:ind w:left="847" w:hanging="534"/>
      </w:pPr>
      <w:rPr>
        <w:rFonts w:ascii="Symbol" w:eastAsia="Symbol" w:hAnsi="Symbol" w:cs="Symbol" w:hint="default"/>
        <w:w w:val="99"/>
      </w:rPr>
    </w:lvl>
    <w:lvl w:ilvl="1" w:tplc="06E27EAC">
      <w:numFmt w:val="bullet"/>
      <w:lvlText w:val=""/>
      <w:lvlJc w:val="left"/>
      <w:pPr>
        <w:ind w:left="2072" w:hanging="534"/>
      </w:pPr>
      <w:rPr>
        <w:rFonts w:ascii="Symbol" w:eastAsia="Symbol" w:hAnsi="Symbol" w:cs="Symbol" w:hint="default"/>
        <w:b w:val="0"/>
        <w:bCs w:val="0"/>
        <w:i w:val="0"/>
        <w:iCs w:val="0"/>
        <w:w w:val="103"/>
        <w:sz w:val="20"/>
        <w:szCs w:val="20"/>
      </w:rPr>
    </w:lvl>
    <w:lvl w:ilvl="2" w:tplc="F19A2B8A">
      <w:numFmt w:val="bullet"/>
      <w:lvlText w:val="•"/>
      <w:lvlJc w:val="left"/>
      <w:pPr>
        <w:ind w:left="2080" w:hanging="534"/>
      </w:pPr>
      <w:rPr>
        <w:rFonts w:hint="default"/>
      </w:rPr>
    </w:lvl>
    <w:lvl w:ilvl="3" w:tplc="D3923DFE">
      <w:numFmt w:val="bullet"/>
      <w:lvlText w:val="•"/>
      <w:lvlJc w:val="left"/>
      <w:pPr>
        <w:ind w:left="3142" w:hanging="534"/>
      </w:pPr>
      <w:rPr>
        <w:rFonts w:hint="default"/>
      </w:rPr>
    </w:lvl>
    <w:lvl w:ilvl="4" w:tplc="88743A92">
      <w:numFmt w:val="bullet"/>
      <w:lvlText w:val="•"/>
      <w:lvlJc w:val="left"/>
      <w:pPr>
        <w:ind w:left="4205" w:hanging="534"/>
      </w:pPr>
      <w:rPr>
        <w:rFonts w:hint="default"/>
      </w:rPr>
    </w:lvl>
    <w:lvl w:ilvl="5" w:tplc="579C6484">
      <w:numFmt w:val="bullet"/>
      <w:lvlText w:val="•"/>
      <w:lvlJc w:val="left"/>
      <w:pPr>
        <w:ind w:left="5267" w:hanging="534"/>
      </w:pPr>
      <w:rPr>
        <w:rFonts w:hint="default"/>
      </w:rPr>
    </w:lvl>
    <w:lvl w:ilvl="6" w:tplc="8BAE1CD8">
      <w:numFmt w:val="bullet"/>
      <w:lvlText w:val="•"/>
      <w:lvlJc w:val="left"/>
      <w:pPr>
        <w:ind w:left="6330" w:hanging="534"/>
      </w:pPr>
      <w:rPr>
        <w:rFonts w:hint="default"/>
      </w:rPr>
    </w:lvl>
    <w:lvl w:ilvl="7" w:tplc="0ECE4E1E">
      <w:numFmt w:val="bullet"/>
      <w:lvlText w:val="•"/>
      <w:lvlJc w:val="left"/>
      <w:pPr>
        <w:ind w:left="7392" w:hanging="534"/>
      </w:pPr>
      <w:rPr>
        <w:rFonts w:hint="default"/>
      </w:rPr>
    </w:lvl>
    <w:lvl w:ilvl="8" w:tplc="41084866">
      <w:numFmt w:val="bullet"/>
      <w:lvlText w:val="•"/>
      <w:lvlJc w:val="left"/>
      <w:pPr>
        <w:ind w:left="8455" w:hanging="534"/>
      </w:pPr>
      <w:rPr>
        <w:rFonts w:hint="default"/>
      </w:rPr>
    </w:lvl>
  </w:abstractNum>
  <w:abstractNum w:abstractNumId="20" w15:restartNumberingAfterBreak="0">
    <w:nsid w:val="6E8B0A94"/>
    <w:multiLevelType w:val="hybridMultilevel"/>
    <w:tmpl w:val="ED2A0F3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1" w15:restartNumberingAfterBreak="0">
    <w:nsid w:val="74E371AA"/>
    <w:multiLevelType w:val="hybridMultilevel"/>
    <w:tmpl w:val="9D6A9936"/>
    <w:lvl w:ilvl="0" w:tplc="1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F6405EC"/>
    <w:multiLevelType w:val="hybridMultilevel"/>
    <w:tmpl w:val="ABA0A94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676007169">
    <w:abstractNumId w:val="18"/>
  </w:num>
  <w:num w:numId="2" w16cid:durableId="1542591539">
    <w:abstractNumId w:val="14"/>
  </w:num>
  <w:num w:numId="3" w16cid:durableId="1541086607">
    <w:abstractNumId w:val="11"/>
  </w:num>
  <w:num w:numId="4" w16cid:durableId="1135873294">
    <w:abstractNumId w:val="6"/>
  </w:num>
  <w:num w:numId="5" w16cid:durableId="1883471529">
    <w:abstractNumId w:val="2"/>
  </w:num>
  <w:num w:numId="6" w16cid:durableId="543297487">
    <w:abstractNumId w:val="3"/>
  </w:num>
  <w:num w:numId="7" w16cid:durableId="1230189592">
    <w:abstractNumId w:val="15"/>
  </w:num>
  <w:num w:numId="8" w16cid:durableId="1039820057">
    <w:abstractNumId w:val="16"/>
  </w:num>
  <w:num w:numId="9" w16cid:durableId="465243107">
    <w:abstractNumId w:val="20"/>
  </w:num>
  <w:num w:numId="10" w16cid:durableId="1660845799">
    <w:abstractNumId w:val="17"/>
  </w:num>
  <w:num w:numId="11" w16cid:durableId="368116987">
    <w:abstractNumId w:val="7"/>
  </w:num>
  <w:num w:numId="12" w16cid:durableId="679358113">
    <w:abstractNumId w:val="8"/>
  </w:num>
  <w:num w:numId="13" w16cid:durableId="325521726">
    <w:abstractNumId w:val="1"/>
  </w:num>
  <w:num w:numId="14" w16cid:durableId="504127297">
    <w:abstractNumId w:val="21"/>
  </w:num>
  <w:num w:numId="15" w16cid:durableId="1902405247">
    <w:abstractNumId w:val="0"/>
  </w:num>
  <w:num w:numId="16" w16cid:durableId="749276645">
    <w:abstractNumId w:val="12"/>
  </w:num>
  <w:num w:numId="17" w16cid:durableId="1413312075">
    <w:abstractNumId w:val="19"/>
  </w:num>
  <w:num w:numId="18" w16cid:durableId="229582653">
    <w:abstractNumId w:val="5"/>
  </w:num>
  <w:num w:numId="19" w16cid:durableId="2095977241">
    <w:abstractNumId w:val="13"/>
  </w:num>
  <w:num w:numId="20" w16cid:durableId="1961573323">
    <w:abstractNumId w:val="9"/>
  </w:num>
  <w:num w:numId="21" w16cid:durableId="1446389973">
    <w:abstractNumId w:val="10"/>
  </w:num>
  <w:num w:numId="22" w16cid:durableId="2049604096">
    <w:abstractNumId w:val="4"/>
  </w:num>
  <w:num w:numId="23" w16cid:durableId="132173638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szA3NDcxMTA0NzVR0lEKTi0uzszPAykwrQUAFFtu6SwAAAA="/>
  </w:docVars>
  <w:rsids>
    <w:rsidRoot w:val="000C39CF"/>
    <w:rsid w:val="0001252B"/>
    <w:rsid w:val="00020EC5"/>
    <w:rsid w:val="00020F51"/>
    <w:rsid w:val="00025E0A"/>
    <w:rsid w:val="00033230"/>
    <w:rsid w:val="0004019A"/>
    <w:rsid w:val="00064056"/>
    <w:rsid w:val="00072BDF"/>
    <w:rsid w:val="00081B16"/>
    <w:rsid w:val="000909E7"/>
    <w:rsid w:val="00091120"/>
    <w:rsid w:val="00095CA7"/>
    <w:rsid w:val="000A4089"/>
    <w:rsid w:val="000A7C60"/>
    <w:rsid w:val="000A7CF9"/>
    <w:rsid w:val="000B25A7"/>
    <w:rsid w:val="000C39CF"/>
    <w:rsid w:val="000C3BC0"/>
    <w:rsid w:val="000D0D08"/>
    <w:rsid w:val="000D7F6F"/>
    <w:rsid w:val="000E0701"/>
    <w:rsid w:val="000E6A37"/>
    <w:rsid w:val="000F4312"/>
    <w:rsid w:val="000F7E39"/>
    <w:rsid w:val="00100B36"/>
    <w:rsid w:val="001020B5"/>
    <w:rsid w:val="001052C8"/>
    <w:rsid w:val="00122B6D"/>
    <w:rsid w:val="00126402"/>
    <w:rsid w:val="0013083E"/>
    <w:rsid w:val="00132774"/>
    <w:rsid w:val="00136492"/>
    <w:rsid w:val="00144BA9"/>
    <w:rsid w:val="00154D9E"/>
    <w:rsid w:val="00161020"/>
    <w:rsid w:val="001622F2"/>
    <w:rsid w:val="001627BD"/>
    <w:rsid w:val="001746AE"/>
    <w:rsid w:val="00185334"/>
    <w:rsid w:val="001860CF"/>
    <w:rsid w:val="00190E52"/>
    <w:rsid w:val="00194468"/>
    <w:rsid w:val="001A1577"/>
    <w:rsid w:val="001E096D"/>
    <w:rsid w:val="001F1DED"/>
    <w:rsid w:val="001F750D"/>
    <w:rsid w:val="0021170E"/>
    <w:rsid w:val="0021321B"/>
    <w:rsid w:val="00223CCC"/>
    <w:rsid w:val="00234EA8"/>
    <w:rsid w:val="002423E2"/>
    <w:rsid w:val="00261877"/>
    <w:rsid w:val="002717B4"/>
    <w:rsid w:val="002826D5"/>
    <w:rsid w:val="002837B9"/>
    <w:rsid w:val="002857E6"/>
    <w:rsid w:val="00287008"/>
    <w:rsid w:val="00293139"/>
    <w:rsid w:val="002A78B9"/>
    <w:rsid w:val="002B0A5F"/>
    <w:rsid w:val="002B15ED"/>
    <w:rsid w:val="002B7E0E"/>
    <w:rsid w:val="002C2FA7"/>
    <w:rsid w:val="002D3A96"/>
    <w:rsid w:val="002D7802"/>
    <w:rsid w:val="002F07CB"/>
    <w:rsid w:val="002F6560"/>
    <w:rsid w:val="00301B5D"/>
    <w:rsid w:val="00301BE4"/>
    <w:rsid w:val="00306C15"/>
    <w:rsid w:val="00311BB1"/>
    <w:rsid w:val="00321887"/>
    <w:rsid w:val="00322DF0"/>
    <w:rsid w:val="003359B0"/>
    <w:rsid w:val="003445EC"/>
    <w:rsid w:val="00345C89"/>
    <w:rsid w:val="003524B8"/>
    <w:rsid w:val="00355465"/>
    <w:rsid w:val="003620F5"/>
    <w:rsid w:val="00362E4B"/>
    <w:rsid w:val="00363D97"/>
    <w:rsid w:val="003B14E4"/>
    <w:rsid w:val="003B3021"/>
    <w:rsid w:val="003C1ABC"/>
    <w:rsid w:val="003E4F48"/>
    <w:rsid w:val="003F3203"/>
    <w:rsid w:val="003F3510"/>
    <w:rsid w:val="003F5242"/>
    <w:rsid w:val="00405779"/>
    <w:rsid w:val="00411C66"/>
    <w:rsid w:val="00416F2C"/>
    <w:rsid w:val="004229D9"/>
    <w:rsid w:val="004323B4"/>
    <w:rsid w:val="0044629F"/>
    <w:rsid w:val="004734BF"/>
    <w:rsid w:val="00473F27"/>
    <w:rsid w:val="00481828"/>
    <w:rsid w:val="00487B2B"/>
    <w:rsid w:val="004931DB"/>
    <w:rsid w:val="00495971"/>
    <w:rsid w:val="004A598E"/>
    <w:rsid w:val="004A6C2F"/>
    <w:rsid w:val="004B1333"/>
    <w:rsid w:val="004B2199"/>
    <w:rsid w:val="004B21EA"/>
    <w:rsid w:val="004B3AB3"/>
    <w:rsid w:val="004B7867"/>
    <w:rsid w:val="004C1CB1"/>
    <w:rsid w:val="004C4BB8"/>
    <w:rsid w:val="004D0731"/>
    <w:rsid w:val="004D17E3"/>
    <w:rsid w:val="004D5E18"/>
    <w:rsid w:val="004E055C"/>
    <w:rsid w:val="005033A7"/>
    <w:rsid w:val="005050A7"/>
    <w:rsid w:val="00506B67"/>
    <w:rsid w:val="0051486B"/>
    <w:rsid w:val="00514E4F"/>
    <w:rsid w:val="00520476"/>
    <w:rsid w:val="00534FB6"/>
    <w:rsid w:val="00535881"/>
    <w:rsid w:val="005428AE"/>
    <w:rsid w:val="00554A56"/>
    <w:rsid w:val="005619CD"/>
    <w:rsid w:val="0056554A"/>
    <w:rsid w:val="00571072"/>
    <w:rsid w:val="005762A8"/>
    <w:rsid w:val="00577481"/>
    <w:rsid w:val="005928C8"/>
    <w:rsid w:val="005946AC"/>
    <w:rsid w:val="005B4660"/>
    <w:rsid w:val="005C0766"/>
    <w:rsid w:val="005C1A23"/>
    <w:rsid w:val="005D1C4D"/>
    <w:rsid w:val="005D5710"/>
    <w:rsid w:val="005D58D8"/>
    <w:rsid w:val="005E56BC"/>
    <w:rsid w:val="005F6EE0"/>
    <w:rsid w:val="005F7C46"/>
    <w:rsid w:val="006150BA"/>
    <w:rsid w:val="00617143"/>
    <w:rsid w:val="006213A2"/>
    <w:rsid w:val="006237BD"/>
    <w:rsid w:val="0063064D"/>
    <w:rsid w:val="00630E5F"/>
    <w:rsid w:val="00637D62"/>
    <w:rsid w:val="0064446F"/>
    <w:rsid w:val="00645B37"/>
    <w:rsid w:val="00646D9E"/>
    <w:rsid w:val="00651ED8"/>
    <w:rsid w:val="00653DC5"/>
    <w:rsid w:val="00664CB7"/>
    <w:rsid w:val="00664DF1"/>
    <w:rsid w:val="0066767A"/>
    <w:rsid w:val="00672BCE"/>
    <w:rsid w:val="00674932"/>
    <w:rsid w:val="00675990"/>
    <w:rsid w:val="0067613F"/>
    <w:rsid w:val="006A6BA8"/>
    <w:rsid w:val="006B1A1B"/>
    <w:rsid w:val="006C2AEC"/>
    <w:rsid w:val="006E1141"/>
    <w:rsid w:val="00705CF8"/>
    <w:rsid w:val="00706A7C"/>
    <w:rsid w:val="0071243A"/>
    <w:rsid w:val="007203AA"/>
    <w:rsid w:val="00725D5A"/>
    <w:rsid w:val="00727273"/>
    <w:rsid w:val="00734AED"/>
    <w:rsid w:val="0074396A"/>
    <w:rsid w:val="00763FB9"/>
    <w:rsid w:val="0076624A"/>
    <w:rsid w:val="007742F7"/>
    <w:rsid w:val="00783F81"/>
    <w:rsid w:val="00785AC0"/>
    <w:rsid w:val="0079457B"/>
    <w:rsid w:val="00795846"/>
    <w:rsid w:val="00795ED6"/>
    <w:rsid w:val="007A5D82"/>
    <w:rsid w:val="007B2A5B"/>
    <w:rsid w:val="007B3FD9"/>
    <w:rsid w:val="007C2B89"/>
    <w:rsid w:val="007C4B7A"/>
    <w:rsid w:val="00802B1E"/>
    <w:rsid w:val="008110C8"/>
    <w:rsid w:val="00823E7F"/>
    <w:rsid w:val="0083579F"/>
    <w:rsid w:val="00854F19"/>
    <w:rsid w:val="00860CA2"/>
    <w:rsid w:val="00862BB8"/>
    <w:rsid w:val="008671E7"/>
    <w:rsid w:val="0089679D"/>
    <w:rsid w:val="00897D2E"/>
    <w:rsid w:val="00897FE4"/>
    <w:rsid w:val="008A71C0"/>
    <w:rsid w:val="008A7860"/>
    <w:rsid w:val="008B7DDE"/>
    <w:rsid w:val="008D0EA4"/>
    <w:rsid w:val="008D137A"/>
    <w:rsid w:val="008D1406"/>
    <w:rsid w:val="008F3C5B"/>
    <w:rsid w:val="008F5061"/>
    <w:rsid w:val="00906809"/>
    <w:rsid w:val="009079E3"/>
    <w:rsid w:val="00911701"/>
    <w:rsid w:val="00914100"/>
    <w:rsid w:val="009152AE"/>
    <w:rsid w:val="009317F1"/>
    <w:rsid w:val="00937100"/>
    <w:rsid w:val="00943F98"/>
    <w:rsid w:val="0095608D"/>
    <w:rsid w:val="00970C16"/>
    <w:rsid w:val="009852ED"/>
    <w:rsid w:val="009858E3"/>
    <w:rsid w:val="009A2759"/>
    <w:rsid w:val="009B2B4B"/>
    <w:rsid w:val="009B3764"/>
    <w:rsid w:val="009C070A"/>
    <w:rsid w:val="009C0A83"/>
    <w:rsid w:val="009C1D2B"/>
    <w:rsid w:val="009C3346"/>
    <w:rsid w:val="009C53C1"/>
    <w:rsid w:val="009D4EBC"/>
    <w:rsid w:val="009D7B02"/>
    <w:rsid w:val="00A00D84"/>
    <w:rsid w:val="00A06D24"/>
    <w:rsid w:val="00A25681"/>
    <w:rsid w:val="00A373F5"/>
    <w:rsid w:val="00A44509"/>
    <w:rsid w:val="00A6182F"/>
    <w:rsid w:val="00A648DC"/>
    <w:rsid w:val="00A66044"/>
    <w:rsid w:val="00A75018"/>
    <w:rsid w:val="00A77E78"/>
    <w:rsid w:val="00A84B30"/>
    <w:rsid w:val="00A8622B"/>
    <w:rsid w:val="00A93956"/>
    <w:rsid w:val="00A953DC"/>
    <w:rsid w:val="00AA6484"/>
    <w:rsid w:val="00AA686E"/>
    <w:rsid w:val="00AC5B6E"/>
    <w:rsid w:val="00AC7CC8"/>
    <w:rsid w:val="00AD28D2"/>
    <w:rsid w:val="00AD5DB6"/>
    <w:rsid w:val="00AD7936"/>
    <w:rsid w:val="00AE2436"/>
    <w:rsid w:val="00AF41FF"/>
    <w:rsid w:val="00AF6636"/>
    <w:rsid w:val="00AF6853"/>
    <w:rsid w:val="00B0222E"/>
    <w:rsid w:val="00B02DB1"/>
    <w:rsid w:val="00B13894"/>
    <w:rsid w:val="00B1527A"/>
    <w:rsid w:val="00B160B8"/>
    <w:rsid w:val="00B1614B"/>
    <w:rsid w:val="00B21E07"/>
    <w:rsid w:val="00B23F21"/>
    <w:rsid w:val="00B32F4C"/>
    <w:rsid w:val="00B33720"/>
    <w:rsid w:val="00B359F9"/>
    <w:rsid w:val="00B4724C"/>
    <w:rsid w:val="00B53FFA"/>
    <w:rsid w:val="00B55CAE"/>
    <w:rsid w:val="00B64269"/>
    <w:rsid w:val="00B64B52"/>
    <w:rsid w:val="00B84214"/>
    <w:rsid w:val="00B859BF"/>
    <w:rsid w:val="00B91033"/>
    <w:rsid w:val="00B9132F"/>
    <w:rsid w:val="00B96685"/>
    <w:rsid w:val="00BA7D09"/>
    <w:rsid w:val="00BB17A1"/>
    <w:rsid w:val="00BB6C17"/>
    <w:rsid w:val="00BD1DC1"/>
    <w:rsid w:val="00BD7341"/>
    <w:rsid w:val="00BE1EAC"/>
    <w:rsid w:val="00BE6B5E"/>
    <w:rsid w:val="00BF6354"/>
    <w:rsid w:val="00C00937"/>
    <w:rsid w:val="00C0254D"/>
    <w:rsid w:val="00C07A3D"/>
    <w:rsid w:val="00C10DDF"/>
    <w:rsid w:val="00C24E05"/>
    <w:rsid w:val="00C24E80"/>
    <w:rsid w:val="00C27ED1"/>
    <w:rsid w:val="00C30380"/>
    <w:rsid w:val="00C30C01"/>
    <w:rsid w:val="00C34A55"/>
    <w:rsid w:val="00C34FA7"/>
    <w:rsid w:val="00C458E3"/>
    <w:rsid w:val="00C5381B"/>
    <w:rsid w:val="00C579BA"/>
    <w:rsid w:val="00C57CEE"/>
    <w:rsid w:val="00C603C5"/>
    <w:rsid w:val="00C65BD6"/>
    <w:rsid w:val="00C66B55"/>
    <w:rsid w:val="00C70655"/>
    <w:rsid w:val="00C9621F"/>
    <w:rsid w:val="00C96EFD"/>
    <w:rsid w:val="00CA32F8"/>
    <w:rsid w:val="00CC5A22"/>
    <w:rsid w:val="00CE0444"/>
    <w:rsid w:val="00CE4249"/>
    <w:rsid w:val="00CE6352"/>
    <w:rsid w:val="00D02824"/>
    <w:rsid w:val="00D041F8"/>
    <w:rsid w:val="00D16D11"/>
    <w:rsid w:val="00D1752D"/>
    <w:rsid w:val="00D21B75"/>
    <w:rsid w:val="00D35DBB"/>
    <w:rsid w:val="00D52C9C"/>
    <w:rsid w:val="00D80762"/>
    <w:rsid w:val="00D8222B"/>
    <w:rsid w:val="00D86470"/>
    <w:rsid w:val="00D87C3A"/>
    <w:rsid w:val="00D9612B"/>
    <w:rsid w:val="00DA5DF5"/>
    <w:rsid w:val="00DB10F9"/>
    <w:rsid w:val="00DB45F9"/>
    <w:rsid w:val="00DC125D"/>
    <w:rsid w:val="00DC1985"/>
    <w:rsid w:val="00DC1C27"/>
    <w:rsid w:val="00DC4358"/>
    <w:rsid w:val="00DC778A"/>
    <w:rsid w:val="00DD1D62"/>
    <w:rsid w:val="00DD7849"/>
    <w:rsid w:val="00DE0A88"/>
    <w:rsid w:val="00DE21D2"/>
    <w:rsid w:val="00DE3213"/>
    <w:rsid w:val="00DE4CA5"/>
    <w:rsid w:val="00E00813"/>
    <w:rsid w:val="00E01DC6"/>
    <w:rsid w:val="00E06B58"/>
    <w:rsid w:val="00E24CDC"/>
    <w:rsid w:val="00E27AFB"/>
    <w:rsid w:val="00E37063"/>
    <w:rsid w:val="00E37237"/>
    <w:rsid w:val="00E3742E"/>
    <w:rsid w:val="00E37D7B"/>
    <w:rsid w:val="00E50F28"/>
    <w:rsid w:val="00E65D5C"/>
    <w:rsid w:val="00E764B1"/>
    <w:rsid w:val="00E95A14"/>
    <w:rsid w:val="00EA5923"/>
    <w:rsid w:val="00EB4BF2"/>
    <w:rsid w:val="00EC43B2"/>
    <w:rsid w:val="00ED63BC"/>
    <w:rsid w:val="00EE2466"/>
    <w:rsid w:val="00EE2873"/>
    <w:rsid w:val="00F0031C"/>
    <w:rsid w:val="00F0272B"/>
    <w:rsid w:val="00F03F0E"/>
    <w:rsid w:val="00F04EED"/>
    <w:rsid w:val="00F132C0"/>
    <w:rsid w:val="00F16FFC"/>
    <w:rsid w:val="00F235F1"/>
    <w:rsid w:val="00F321D8"/>
    <w:rsid w:val="00F44940"/>
    <w:rsid w:val="00F84E02"/>
    <w:rsid w:val="00F86E09"/>
    <w:rsid w:val="00F92AB9"/>
    <w:rsid w:val="00FA71C7"/>
    <w:rsid w:val="00FB3248"/>
    <w:rsid w:val="00FC00F0"/>
    <w:rsid w:val="00FD45AD"/>
    <w:rsid w:val="00FE3835"/>
    <w:rsid w:val="00FE3BCE"/>
    <w:rsid w:val="0400E35C"/>
    <w:rsid w:val="06843FCB"/>
    <w:rsid w:val="08B66C67"/>
    <w:rsid w:val="0A1BB6A3"/>
    <w:rsid w:val="0C023B56"/>
    <w:rsid w:val="0E0D22CB"/>
    <w:rsid w:val="0EA0B729"/>
    <w:rsid w:val="0F6BDC45"/>
    <w:rsid w:val="10736ADC"/>
    <w:rsid w:val="11E73A79"/>
    <w:rsid w:val="1651490A"/>
    <w:rsid w:val="16BBA493"/>
    <w:rsid w:val="180F5C9E"/>
    <w:rsid w:val="18A70C9B"/>
    <w:rsid w:val="19DAACD3"/>
    <w:rsid w:val="1CC511FB"/>
    <w:rsid w:val="1E175DE2"/>
    <w:rsid w:val="1E28AECC"/>
    <w:rsid w:val="20C7F9D7"/>
    <w:rsid w:val="22BC05E6"/>
    <w:rsid w:val="24DCE889"/>
    <w:rsid w:val="24EC9636"/>
    <w:rsid w:val="25213881"/>
    <w:rsid w:val="27EA0177"/>
    <w:rsid w:val="28389B6A"/>
    <w:rsid w:val="287F8804"/>
    <w:rsid w:val="2A0B66E9"/>
    <w:rsid w:val="2F769C61"/>
    <w:rsid w:val="30B2B18B"/>
    <w:rsid w:val="326EAB9C"/>
    <w:rsid w:val="38DFC604"/>
    <w:rsid w:val="3A888EC3"/>
    <w:rsid w:val="3C9A3577"/>
    <w:rsid w:val="40A4D474"/>
    <w:rsid w:val="422A0849"/>
    <w:rsid w:val="4245041C"/>
    <w:rsid w:val="4307B15F"/>
    <w:rsid w:val="445EF75D"/>
    <w:rsid w:val="447D4625"/>
    <w:rsid w:val="46857AE5"/>
    <w:rsid w:val="46B3E95D"/>
    <w:rsid w:val="47CB3DC0"/>
    <w:rsid w:val="489F95CD"/>
    <w:rsid w:val="4931B9C0"/>
    <w:rsid w:val="49C18AAC"/>
    <w:rsid w:val="4A717A7F"/>
    <w:rsid w:val="4AED8F6D"/>
    <w:rsid w:val="4B526348"/>
    <w:rsid w:val="4C6FEEFF"/>
    <w:rsid w:val="4D5EB398"/>
    <w:rsid w:val="4E439F7C"/>
    <w:rsid w:val="55B11263"/>
    <w:rsid w:val="57D861C2"/>
    <w:rsid w:val="5801FE40"/>
    <w:rsid w:val="5A8421DD"/>
    <w:rsid w:val="5AF005DD"/>
    <w:rsid w:val="5B589FAC"/>
    <w:rsid w:val="5D3A0917"/>
    <w:rsid w:val="616E48FD"/>
    <w:rsid w:val="621167C3"/>
    <w:rsid w:val="628E890C"/>
    <w:rsid w:val="62ABA9D9"/>
    <w:rsid w:val="62E33043"/>
    <w:rsid w:val="6353FFEA"/>
    <w:rsid w:val="656BA4E7"/>
    <w:rsid w:val="6A0EC2E3"/>
    <w:rsid w:val="6A4F36C2"/>
    <w:rsid w:val="6B78DB72"/>
    <w:rsid w:val="6C4CB6B0"/>
    <w:rsid w:val="6D008AA5"/>
    <w:rsid w:val="6D598BA7"/>
    <w:rsid w:val="6E987B2C"/>
    <w:rsid w:val="70A2D66C"/>
    <w:rsid w:val="73BF6273"/>
    <w:rsid w:val="75660AF9"/>
    <w:rsid w:val="761E70F3"/>
    <w:rsid w:val="77A3374B"/>
    <w:rsid w:val="788AA35D"/>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8BD4D"/>
  <w15:docId w15:val="{5861B995-6488-49D1-A0DB-CC52EA9ED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43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953DC"/>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39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39CF"/>
  </w:style>
  <w:style w:type="paragraph" w:styleId="Footer">
    <w:name w:val="footer"/>
    <w:basedOn w:val="Normal"/>
    <w:link w:val="FooterChar"/>
    <w:uiPriority w:val="99"/>
    <w:unhideWhenUsed/>
    <w:rsid w:val="000C39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39CF"/>
  </w:style>
  <w:style w:type="paragraph" w:styleId="BalloonText">
    <w:name w:val="Balloon Text"/>
    <w:basedOn w:val="Normal"/>
    <w:link w:val="BalloonTextChar"/>
    <w:uiPriority w:val="99"/>
    <w:semiHidden/>
    <w:unhideWhenUsed/>
    <w:rsid w:val="000C39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39CF"/>
    <w:rPr>
      <w:rFonts w:ascii="Tahoma" w:hAnsi="Tahoma" w:cs="Tahoma"/>
      <w:sz w:val="16"/>
      <w:szCs w:val="16"/>
    </w:rPr>
  </w:style>
  <w:style w:type="paragraph" w:styleId="ListParagraph">
    <w:name w:val="List Paragraph"/>
    <w:basedOn w:val="Normal"/>
    <w:uiPriority w:val="34"/>
    <w:qFormat/>
    <w:rsid w:val="0089679D"/>
    <w:pPr>
      <w:ind w:left="720"/>
      <w:contextualSpacing/>
    </w:pPr>
  </w:style>
  <w:style w:type="character" w:styleId="CommentReference">
    <w:name w:val="annotation reference"/>
    <w:basedOn w:val="DefaultParagraphFont"/>
    <w:uiPriority w:val="99"/>
    <w:semiHidden/>
    <w:unhideWhenUsed/>
    <w:rsid w:val="00C579BA"/>
    <w:rPr>
      <w:sz w:val="16"/>
      <w:szCs w:val="16"/>
    </w:rPr>
  </w:style>
  <w:style w:type="paragraph" w:styleId="CommentText">
    <w:name w:val="annotation text"/>
    <w:basedOn w:val="Normal"/>
    <w:link w:val="CommentTextChar"/>
    <w:uiPriority w:val="99"/>
    <w:unhideWhenUsed/>
    <w:rsid w:val="00C579BA"/>
    <w:pPr>
      <w:spacing w:line="240" w:lineRule="auto"/>
    </w:pPr>
    <w:rPr>
      <w:sz w:val="20"/>
      <w:szCs w:val="20"/>
    </w:rPr>
  </w:style>
  <w:style w:type="character" w:customStyle="1" w:styleId="CommentTextChar">
    <w:name w:val="Comment Text Char"/>
    <w:basedOn w:val="DefaultParagraphFont"/>
    <w:link w:val="CommentText"/>
    <w:uiPriority w:val="99"/>
    <w:rsid w:val="00C579BA"/>
    <w:rPr>
      <w:sz w:val="20"/>
      <w:szCs w:val="20"/>
    </w:rPr>
  </w:style>
  <w:style w:type="paragraph" w:styleId="CommentSubject">
    <w:name w:val="annotation subject"/>
    <w:basedOn w:val="CommentText"/>
    <w:next w:val="CommentText"/>
    <w:link w:val="CommentSubjectChar"/>
    <w:uiPriority w:val="99"/>
    <w:semiHidden/>
    <w:unhideWhenUsed/>
    <w:rsid w:val="00C579BA"/>
    <w:rPr>
      <w:b/>
      <w:bCs/>
    </w:rPr>
  </w:style>
  <w:style w:type="character" w:customStyle="1" w:styleId="CommentSubjectChar">
    <w:name w:val="Comment Subject Char"/>
    <w:basedOn w:val="CommentTextChar"/>
    <w:link w:val="CommentSubject"/>
    <w:uiPriority w:val="99"/>
    <w:semiHidden/>
    <w:rsid w:val="00C579BA"/>
    <w:rPr>
      <w:b/>
      <w:bCs/>
      <w:sz w:val="20"/>
      <w:szCs w:val="20"/>
    </w:rPr>
  </w:style>
  <w:style w:type="character" w:styleId="Hyperlink">
    <w:name w:val="Hyperlink"/>
    <w:rsid w:val="00EA5923"/>
    <w:rPr>
      <w:color w:val="0000FF"/>
      <w:u w:val="single"/>
    </w:rPr>
  </w:style>
  <w:style w:type="character" w:customStyle="1" w:styleId="Heading1Char">
    <w:name w:val="Heading 1 Char"/>
    <w:basedOn w:val="DefaultParagraphFont"/>
    <w:link w:val="Heading1"/>
    <w:uiPriority w:val="9"/>
    <w:rsid w:val="00EC43B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953DC"/>
    <w:rPr>
      <w:rFonts w:asciiTheme="majorHAnsi" w:eastAsiaTheme="majorEastAsia" w:hAnsiTheme="majorHAnsi" w:cstheme="majorBidi"/>
      <w:color w:val="2F5496" w:themeColor="accent1" w:themeShade="BF"/>
      <w:sz w:val="26"/>
      <w:szCs w:val="26"/>
      <w:lang w:eastAsia="zh-TW"/>
    </w:rPr>
  </w:style>
  <w:style w:type="paragraph" w:styleId="NormalWeb">
    <w:name w:val="Normal (Web)"/>
    <w:basedOn w:val="Normal"/>
    <w:uiPriority w:val="99"/>
    <w:unhideWhenUsed/>
    <w:rsid w:val="00A953D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Revision">
    <w:name w:val="Revision"/>
    <w:hidden/>
    <w:uiPriority w:val="99"/>
    <w:semiHidden/>
    <w:rsid w:val="00C0254D"/>
    <w:pPr>
      <w:spacing w:after="0" w:line="240" w:lineRule="auto"/>
    </w:pPr>
  </w:style>
  <w:style w:type="character" w:styleId="UnresolvedMention">
    <w:name w:val="Unresolved Mention"/>
    <w:basedOn w:val="DefaultParagraphFont"/>
    <w:uiPriority w:val="99"/>
    <w:semiHidden/>
    <w:unhideWhenUsed/>
    <w:rsid w:val="00FA71C7"/>
    <w:rPr>
      <w:color w:val="605E5C"/>
      <w:shd w:val="clear" w:color="auto" w:fill="E1DFDD"/>
    </w:rPr>
  </w:style>
  <w:style w:type="paragraph" w:customStyle="1" w:styleId="Default">
    <w:name w:val="Default"/>
    <w:rsid w:val="00B53FFA"/>
    <w:pPr>
      <w:autoSpaceDE w:val="0"/>
      <w:autoSpaceDN w:val="0"/>
      <w:adjustRightInd w:val="0"/>
      <w:spacing w:after="0" w:line="240" w:lineRule="auto"/>
    </w:pPr>
    <w:rPr>
      <w:rFonts w:ascii="Arial" w:eastAsiaTheme="minorHAnsi" w:hAnsi="Arial" w:cs="Arial"/>
      <w:color w:val="000000"/>
      <w:sz w:val="24"/>
      <w:szCs w:val="24"/>
      <w14:ligatures w14:val="standardContextual"/>
    </w:rPr>
  </w:style>
  <w:style w:type="table" w:styleId="TableGrid">
    <w:name w:val="Table Grid"/>
    <w:basedOn w:val="TableNormal"/>
    <w:uiPriority w:val="59"/>
    <w:rsid w:val="00306C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6519671">
      <w:bodyDiv w:val="1"/>
      <w:marLeft w:val="0"/>
      <w:marRight w:val="0"/>
      <w:marTop w:val="0"/>
      <w:marBottom w:val="0"/>
      <w:divBdr>
        <w:top w:val="none" w:sz="0" w:space="0" w:color="auto"/>
        <w:left w:val="none" w:sz="0" w:space="0" w:color="auto"/>
        <w:bottom w:val="none" w:sz="0" w:space="0" w:color="auto"/>
        <w:right w:val="none" w:sz="0" w:space="0" w:color="auto"/>
      </w:divBdr>
    </w:div>
    <w:div w:id="155569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8C12D8D83D614D92E3DAA9881017B4" ma:contentTypeVersion="18" ma:contentTypeDescription="Create a new document." ma:contentTypeScope="" ma:versionID="1e19126b3acb09f5b2ca8f7b5e0af900">
  <xsd:schema xmlns:xsd="http://www.w3.org/2001/XMLSchema" xmlns:xs="http://www.w3.org/2001/XMLSchema" xmlns:p="http://schemas.microsoft.com/office/2006/metadata/properties" xmlns:ns2="6bf4d340-21aa-4645-8d07-d722559bcaa6" xmlns:ns3="3b512e49-fc45-4c2f-afa8-26304379ef5f" xmlns:ns4="d800a5cf-5799-495b-9b49-f15f7ad25ed9" targetNamespace="http://schemas.microsoft.com/office/2006/metadata/properties" ma:root="true" ma:fieldsID="bea85873dff8d07ecb195ca9afdafa90" ns2:_="" ns3:_="" ns4:_="">
    <xsd:import namespace="6bf4d340-21aa-4645-8d07-d722559bcaa6"/>
    <xsd:import namespace="3b512e49-fc45-4c2f-afa8-26304379ef5f"/>
    <xsd:import namespace="d800a5cf-5799-495b-9b49-f15f7ad25e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OCR"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4d340-21aa-4645-8d07-d722559bca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5e9cd7a-283a-407b-9b45-84d2c2056e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512e49-fc45-4c2f-afa8-26304379ef5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00a5cf-5799-495b-9b49-f15f7ad25ed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ef2df5a-d81e-494c-914a-ee8d915bbafa}" ma:internalName="TaxCatchAll" ma:showField="CatchAllData" ma:web="3b512e49-fc45-4c2f-afa8-26304379ef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00a5cf-5799-495b-9b49-f15f7ad25ed9" xsi:nil="true"/>
    <lcf76f155ced4ddcb4097134ff3c332f xmlns="6bf4d340-21aa-4645-8d07-d722559bca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6578FD-CAAB-4B79-9F3C-64463E663E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4d340-21aa-4645-8d07-d722559bcaa6"/>
    <ds:schemaRef ds:uri="3b512e49-fc45-4c2f-afa8-26304379ef5f"/>
    <ds:schemaRef ds:uri="d800a5cf-5799-495b-9b49-f15f7ad25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F48165-6FD8-2D4E-B9E0-32A00536AA90}">
  <ds:schemaRefs>
    <ds:schemaRef ds:uri="http://schemas.openxmlformats.org/officeDocument/2006/bibliography"/>
  </ds:schemaRefs>
</ds:datastoreItem>
</file>

<file path=customXml/itemProps3.xml><?xml version="1.0" encoding="utf-8"?>
<ds:datastoreItem xmlns:ds="http://schemas.openxmlformats.org/officeDocument/2006/customXml" ds:itemID="{5A99DA13-4241-41FE-92C1-794660C44858}">
  <ds:schemaRefs>
    <ds:schemaRef ds:uri="http://schemas.microsoft.com/office/2006/metadata/properties"/>
    <ds:schemaRef ds:uri="http://schemas.microsoft.com/office/infopath/2007/PartnerControls"/>
    <ds:schemaRef ds:uri="d800a5cf-5799-495b-9b49-f15f7ad25ed9"/>
    <ds:schemaRef ds:uri="6bf4d340-21aa-4645-8d07-d722559bcaa6"/>
  </ds:schemaRefs>
</ds:datastoreItem>
</file>

<file path=customXml/itemProps4.xml><?xml version="1.0" encoding="utf-8"?>
<ds:datastoreItem xmlns:ds="http://schemas.openxmlformats.org/officeDocument/2006/customXml" ds:itemID="{FD1D676C-F5C0-4C1C-B3A5-29B9B25E1C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91</Words>
  <Characters>1557</Characters>
  <Application>Microsoft Office Word</Application>
  <DocSecurity>0</DocSecurity>
  <Lines>77</Lines>
  <Paragraphs>23</Paragraphs>
  <ScaleCrop>false</ScaleCrop>
  <Company>UoA</Company>
  <LinksUpToDate>false</LinksUpToDate>
  <CharactersWithSpaces>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ael Goldstone</dc:creator>
  <cp:lastModifiedBy>Johnson Edwards</cp:lastModifiedBy>
  <cp:revision>34</cp:revision>
  <cp:lastPrinted>2019-10-30T22:00:00Z</cp:lastPrinted>
  <dcterms:created xsi:type="dcterms:W3CDTF">2024-09-30T22:43:00Z</dcterms:created>
  <dcterms:modified xsi:type="dcterms:W3CDTF">2026-03-01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8C12D8D83D614D92E3DAA9881017B4</vt:lpwstr>
  </property>
  <property fmtid="{D5CDD505-2E9C-101B-9397-08002B2CF9AE}" pid="3" name="MediaServiceImageTags">
    <vt:lpwstr/>
  </property>
  <property fmtid="{D5CDD505-2E9C-101B-9397-08002B2CF9AE}" pid="5" name="docLang">
    <vt:lpwstr>en</vt:lpwstr>
  </property>
</Properties>
</file>